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7E62AE" w14:textId="4B998B2A" w:rsidR="00C60E0F" w:rsidRDefault="00AF3B3F" w:rsidP="00AF3B3F">
      <w:pPr>
        <w:pStyle w:val="Heading1"/>
      </w:pPr>
      <w:r>
        <w:t xml:space="preserve">Using </w:t>
      </w:r>
      <w:r w:rsidR="008A33D7">
        <w:t>the Accessible Word</w:t>
      </w:r>
      <w:r>
        <w:t xml:space="preserve"> template</w:t>
      </w:r>
    </w:p>
    <w:p w14:paraId="6C972257" w14:textId="2BF8AB4F" w:rsidR="00AF3B3F" w:rsidRDefault="00AF3B3F">
      <w:pPr>
        <w:pStyle w:val="ListParagraph"/>
        <w:numPr>
          <w:ilvl w:val="0"/>
          <w:numId w:val="48"/>
        </w:numPr>
      </w:pPr>
      <w:r>
        <w:t xml:space="preserve">Download the </w:t>
      </w:r>
      <w:hyperlink r:id="rId13" w:history="1">
        <w:r w:rsidRPr="00AF3B3F">
          <w:rPr>
            <w:rStyle w:val="Hyperlink"/>
          </w:rPr>
          <w:t>Accessible Word template</w:t>
        </w:r>
      </w:hyperlink>
      <w:r>
        <w:t xml:space="preserve"> and save it under </w:t>
      </w:r>
      <w:r w:rsidRPr="00AF3B3F">
        <w:rPr>
          <w:b/>
          <w:bCs/>
        </w:rPr>
        <w:t>Documents</w:t>
      </w:r>
      <w:r>
        <w:t xml:space="preserve"> &gt; </w:t>
      </w:r>
      <w:r w:rsidRPr="00AF3B3F">
        <w:rPr>
          <w:b/>
          <w:bCs/>
        </w:rPr>
        <w:t>Custom Office Templates</w:t>
      </w:r>
      <w:r>
        <w:t>.</w:t>
      </w:r>
    </w:p>
    <w:p w14:paraId="77F40694" w14:textId="5EA149C0" w:rsidR="00AF3B3F" w:rsidRDefault="00AF3B3F" w:rsidP="00AF3B3F">
      <w:pPr>
        <w:pStyle w:val="ListParagraph"/>
        <w:numPr>
          <w:ilvl w:val="0"/>
          <w:numId w:val="48"/>
        </w:numPr>
      </w:pPr>
      <w:r>
        <w:t>Open Word</w:t>
      </w:r>
    </w:p>
    <w:p w14:paraId="51496584" w14:textId="21621314" w:rsidR="00AF3B3F" w:rsidRDefault="00AF3B3F" w:rsidP="00AF3B3F">
      <w:pPr>
        <w:pStyle w:val="ListParagraph"/>
        <w:numPr>
          <w:ilvl w:val="0"/>
          <w:numId w:val="48"/>
        </w:numPr>
      </w:pPr>
      <w:r>
        <w:t xml:space="preserve">Select </w:t>
      </w:r>
      <w:r>
        <w:rPr>
          <w:b/>
          <w:bCs/>
        </w:rPr>
        <w:t>New</w:t>
      </w:r>
      <w:r>
        <w:t>, then select the personal tab.</w:t>
      </w:r>
    </w:p>
    <w:p w14:paraId="11BDC3C4" w14:textId="58D538F8" w:rsidR="00AF3B3F" w:rsidRDefault="00AF3B3F" w:rsidP="00AF3B3F">
      <w:pPr>
        <w:pStyle w:val="ListParagraph"/>
        <w:numPr>
          <w:ilvl w:val="0"/>
          <w:numId w:val="48"/>
        </w:numPr>
      </w:pPr>
      <w:r>
        <w:t xml:space="preserve">Select the </w:t>
      </w:r>
      <w:r w:rsidRPr="00AF3B3F">
        <w:rPr>
          <w:b/>
          <w:bCs/>
        </w:rPr>
        <w:t>SMU Accessible Word Template</w:t>
      </w:r>
      <w:r>
        <w:t>.</w:t>
      </w:r>
    </w:p>
    <w:p w14:paraId="5F6EA515" w14:textId="1D97A7C9" w:rsidR="00AF3B3F" w:rsidRDefault="00AF3B3F" w:rsidP="00AF3B3F"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757F2D04" wp14:editId="22767EF3">
                <wp:simplePos x="0" y="0"/>
                <wp:positionH relativeFrom="column">
                  <wp:posOffset>1463056</wp:posOffset>
                </wp:positionH>
                <wp:positionV relativeFrom="paragraph">
                  <wp:posOffset>1576900</wp:posOffset>
                </wp:positionV>
                <wp:extent cx="657441" cy="942932"/>
                <wp:effectExtent l="19050" t="19050" r="28575" b="10160"/>
                <wp:wrapNone/>
                <wp:docPr id="177241707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7441" cy="942932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D64447" id="Rectangle 1" o:spid="_x0000_s1026" style="position:absolute;margin-left:115.2pt;margin-top:124.15pt;width:51.75pt;height:74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" filled="f" strokecolor="red" strokeweight="2.2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59031EC" wp14:editId="2E6D0B2E">
                <wp:simplePos x="0" y="0"/>
                <wp:positionH relativeFrom="column">
                  <wp:posOffset>840355</wp:posOffset>
                </wp:positionH>
                <wp:positionV relativeFrom="paragraph">
                  <wp:posOffset>1413468</wp:posOffset>
                </wp:positionV>
                <wp:extent cx="256097" cy="113352"/>
                <wp:effectExtent l="19050" t="19050" r="10795" b="20320"/>
                <wp:wrapNone/>
                <wp:docPr id="31510790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097" cy="113352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E40742" id="Rectangle 1" o:spid="_x0000_s1026" style="position:absolute;margin-left:66.15pt;margin-top:111.3pt;width:20.15pt;height:8.9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" filled="f" strokecolor="red" strokeweight="2.2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4A3DE8D" wp14:editId="184A7349">
                <wp:simplePos x="0" y="0"/>
                <wp:positionH relativeFrom="column">
                  <wp:posOffset>3976</wp:posOffset>
                </wp:positionH>
                <wp:positionV relativeFrom="paragraph">
                  <wp:posOffset>659047</wp:posOffset>
                </wp:positionV>
                <wp:extent cx="461175" cy="389614"/>
                <wp:effectExtent l="19050" t="19050" r="15240" b="10795"/>
                <wp:wrapNone/>
                <wp:docPr id="43267957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175" cy="389614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DBE631" id="Rectangle 1" o:spid="_x0000_s1026" style="position:absolute;margin-left:.3pt;margin-top:51.9pt;width:36.3pt;height:30.7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" filled="f" strokecolor="red" strokeweight="2.25pt"/>
            </w:pict>
          </mc:Fallback>
        </mc:AlternateContent>
      </w:r>
      <w:r>
        <w:rPr>
          <w:noProof/>
        </w:rPr>
        <w:drawing>
          <wp:inline distT="0" distB="0" distL="0" distR="0" wp14:anchorId="396E0C54" wp14:editId="63F6722C">
            <wp:extent cx="3975652" cy="2620316"/>
            <wp:effectExtent l="0" t="0" r="6350" b="8890"/>
            <wp:docPr id="12211133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1113309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78347" cy="2622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87E15" w14:textId="0057EA0C" w:rsidR="00AF3B3F" w:rsidRDefault="00AF3B3F" w:rsidP="00AF3B3F">
      <w:pPr>
        <w:pStyle w:val="ListParagraph"/>
        <w:numPr>
          <w:ilvl w:val="0"/>
          <w:numId w:val="48"/>
        </w:numPr>
      </w:pPr>
      <w:r>
        <w:t>Make sure to save your file and give it a meaningful name.</w:t>
      </w:r>
    </w:p>
    <w:p w14:paraId="74C2C7AF" w14:textId="7225A971" w:rsidR="00AF3B3F" w:rsidRPr="00AF3B3F" w:rsidRDefault="00AF3B3F" w:rsidP="00AF3B3F">
      <w:pPr>
        <w:pStyle w:val="ListParagraph"/>
        <w:numPr>
          <w:ilvl w:val="0"/>
          <w:numId w:val="48"/>
        </w:numPr>
      </w:pPr>
      <w:r>
        <w:t>Continue working on the document as normal.</w:t>
      </w:r>
    </w:p>
    <w:sectPr w:rsidR="00AF3B3F" w:rsidRPr="00AF3B3F" w:rsidSect="009D63A5">
      <w:headerReference w:type="default" r:id="rId15"/>
      <w:footerReference w:type="default" r:id="rId16"/>
      <w:headerReference w:type="first" r:id="rId17"/>
      <w:footerReference w:type="first" r:id="rId18"/>
      <w:pgSz w:w="12240" w:h="15840" w:code="1"/>
      <w:pgMar w:top="2160" w:right="2160" w:bottom="2160" w:left="216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95A0AE" w14:textId="77777777" w:rsidR="009D63A5" w:rsidRDefault="009D63A5" w:rsidP="00090DD7">
      <w:r>
        <w:separator/>
      </w:r>
    </w:p>
  </w:endnote>
  <w:endnote w:type="continuationSeparator" w:id="0">
    <w:p w14:paraId="0435A8DA" w14:textId="77777777" w:rsidR="009D63A5" w:rsidRDefault="009D63A5" w:rsidP="00090DD7">
      <w:r>
        <w:continuationSeparator/>
      </w:r>
    </w:p>
  </w:endnote>
  <w:endnote w:type="continuationNotice" w:id="1">
    <w:p w14:paraId="7A3760B9" w14:textId="77777777" w:rsidR="009D63A5" w:rsidRDefault="009D63A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Raleway">
    <w:altName w:val="Trebuchet MS"/>
    <w:panose1 w:val="020B0503030101060003"/>
    <w:charset w:val="00"/>
    <w:family w:val="auto"/>
    <w:pitch w:val="variable"/>
    <w:sig w:usb0="A00002FF" w:usb1="5000205B" w:usb2="00000000" w:usb3="00000000" w:csb0="00000197" w:csb1="00000000"/>
  </w:font>
  <w:font w:name="Raleway Black">
    <w:panose1 w:val="020B0A03030101060003"/>
    <w:charset w:val="00"/>
    <w:family w:val="auto"/>
    <w:pitch w:val="variable"/>
    <w:sig w:usb0="A00002FF" w:usb1="5000205B" w:usb2="00000000" w:usb3="00000000" w:csb0="00000197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108083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95B659" w14:textId="77777777" w:rsidR="00AC2D47" w:rsidRPr="00AC2D47" w:rsidRDefault="00AC2D47" w:rsidP="00AC2D47">
        <w:pPr>
          <w:pStyle w:val="Footer"/>
          <w:ind w:right="-1294"/>
          <w:jc w:val="right"/>
        </w:pPr>
        <w:r w:rsidRPr="00AC2D47">
          <w:rPr>
            <w:noProof/>
          </w:rPr>
          <w:drawing>
            <wp:anchor distT="0" distB="0" distL="114300" distR="114300" simplePos="0" relativeHeight="251658240" behindDoc="1" locked="0" layoutInCell="1" allowOverlap="1" wp14:anchorId="1DF73A99" wp14:editId="308FBF1F">
              <wp:simplePos x="0" y="0"/>
              <wp:positionH relativeFrom="margin">
                <wp:posOffset>-975360</wp:posOffset>
              </wp:positionH>
              <wp:positionV relativeFrom="paragraph">
                <wp:posOffset>-260028</wp:posOffset>
              </wp:positionV>
              <wp:extent cx="5029200" cy="354330"/>
              <wp:effectExtent l="0" t="0" r="0" b="7620"/>
              <wp:wrapNone/>
              <wp:docPr id="20" name="Picture 2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9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029200" cy="3543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anchor>
          </w:drawing>
        </w:r>
        <w:r w:rsidRPr="00AC2D47">
          <w:fldChar w:fldCharType="begin"/>
        </w:r>
        <w:r w:rsidRPr="00AC2D47">
          <w:instrText xml:space="preserve"> PAGE   \* MERGEFORMAT </w:instrText>
        </w:r>
        <w:r w:rsidRPr="00AC2D47">
          <w:fldChar w:fldCharType="separate"/>
        </w:r>
        <w:r w:rsidRPr="00AC2D47">
          <w:rPr>
            <w:noProof/>
          </w:rPr>
          <w:t>2</w:t>
        </w:r>
        <w:r w:rsidRPr="00AC2D47">
          <w:rPr>
            <w:noProof/>
          </w:rPr>
          <w:fldChar w:fldCharType="end"/>
        </w:r>
      </w:p>
    </w:sdtContent>
  </w:sdt>
  <w:p w14:paraId="0B81658D" w14:textId="77777777" w:rsidR="00395B69" w:rsidRDefault="00395B69" w:rsidP="00395B69">
    <w:pPr>
      <w:pStyle w:val="Footer"/>
      <w:ind w:left="-21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15FB1" w14:textId="77777777" w:rsidR="00E1006D" w:rsidRDefault="00E1006D" w:rsidP="00C60E0F">
    <w:pPr>
      <w:pStyle w:val="Footer"/>
      <w:ind w:left="-2160" w:right="-4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C3933C" w14:textId="77777777" w:rsidR="009D63A5" w:rsidRDefault="009D63A5" w:rsidP="00090DD7">
      <w:r>
        <w:separator/>
      </w:r>
    </w:p>
  </w:footnote>
  <w:footnote w:type="continuationSeparator" w:id="0">
    <w:p w14:paraId="6495A198" w14:textId="77777777" w:rsidR="009D63A5" w:rsidRDefault="009D63A5" w:rsidP="00090DD7">
      <w:r>
        <w:continuationSeparator/>
      </w:r>
    </w:p>
  </w:footnote>
  <w:footnote w:type="continuationNotice" w:id="1">
    <w:p w14:paraId="560D3FC5" w14:textId="77777777" w:rsidR="009D63A5" w:rsidRDefault="009D63A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5C58C" w14:textId="77777777" w:rsidR="00395B69" w:rsidRDefault="00395B69" w:rsidP="00395B69">
    <w:pPr>
      <w:pStyle w:val="Header"/>
      <w:ind w:left="-2160"/>
    </w:pPr>
    <w:r>
      <w:rPr>
        <w:noProof/>
      </w:rPr>
      <w:drawing>
        <wp:inline distT="0" distB="0" distL="0" distR="0" wp14:anchorId="581C59EA" wp14:editId="52B251C1">
          <wp:extent cx="7770437" cy="1209675"/>
          <wp:effectExtent l="0" t="0" r="254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/>
                  <a:srcRect b="33854"/>
                  <a:stretch/>
                </pic:blipFill>
                <pic:spPr bwMode="auto">
                  <a:xfrm>
                    <a:off x="0" y="0"/>
                    <a:ext cx="7772400" cy="120998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9572D" w14:textId="77777777" w:rsidR="00E1006D" w:rsidRDefault="00E1006D" w:rsidP="00C60E0F">
    <w:pPr>
      <w:pStyle w:val="Header"/>
      <w:ind w:left="-21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3755F"/>
    <w:multiLevelType w:val="hybridMultilevel"/>
    <w:tmpl w:val="FFFFFFFF"/>
    <w:lvl w:ilvl="0" w:tplc="312275A8">
      <w:start w:val="1"/>
      <w:numFmt w:val="decimal"/>
      <w:lvlText w:val="%1."/>
      <w:lvlJc w:val="left"/>
      <w:pPr>
        <w:ind w:left="720" w:hanging="360"/>
      </w:pPr>
    </w:lvl>
    <w:lvl w:ilvl="1" w:tplc="23140798">
      <w:start w:val="1"/>
      <w:numFmt w:val="decimal"/>
      <w:lvlText w:val="%2."/>
      <w:lvlJc w:val="left"/>
      <w:pPr>
        <w:ind w:left="1440" w:hanging="360"/>
      </w:pPr>
    </w:lvl>
    <w:lvl w:ilvl="2" w:tplc="C43CD4EE">
      <w:start w:val="1"/>
      <w:numFmt w:val="lowerRoman"/>
      <w:lvlText w:val="%3."/>
      <w:lvlJc w:val="right"/>
      <w:pPr>
        <w:ind w:left="2160" w:hanging="180"/>
      </w:pPr>
    </w:lvl>
    <w:lvl w:ilvl="3" w:tplc="4E3269D8">
      <w:start w:val="1"/>
      <w:numFmt w:val="decimal"/>
      <w:lvlText w:val="%4."/>
      <w:lvlJc w:val="left"/>
      <w:pPr>
        <w:ind w:left="2880" w:hanging="360"/>
      </w:pPr>
    </w:lvl>
    <w:lvl w:ilvl="4" w:tplc="FEFE23D8">
      <w:start w:val="1"/>
      <w:numFmt w:val="lowerLetter"/>
      <w:lvlText w:val="%5."/>
      <w:lvlJc w:val="left"/>
      <w:pPr>
        <w:ind w:left="3600" w:hanging="360"/>
      </w:pPr>
    </w:lvl>
    <w:lvl w:ilvl="5" w:tplc="6930CDB8">
      <w:start w:val="1"/>
      <w:numFmt w:val="lowerRoman"/>
      <w:lvlText w:val="%6."/>
      <w:lvlJc w:val="right"/>
      <w:pPr>
        <w:ind w:left="4320" w:hanging="180"/>
      </w:pPr>
    </w:lvl>
    <w:lvl w:ilvl="6" w:tplc="86DC1264">
      <w:start w:val="1"/>
      <w:numFmt w:val="decimal"/>
      <w:lvlText w:val="%7."/>
      <w:lvlJc w:val="left"/>
      <w:pPr>
        <w:ind w:left="5040" w:hanging="360"/>
      </w:pPr>
    </w:lvl>
    <w:lvl w:ilvl="7" w:tplc="C6CAE0A4">
      <w:start w:val="1"/>
      <w:numFmt w:val="lowerLetter"/>
      <w:lvlText w:val="%8."/>
      <w:lvlJc w:val="left"/>
      <w:pPr>
        <w:ind w:left="5760" w:hanging="360"/>
      </w:pPr>
    </w:lvl>
    <w:lvl w:ilvl="8" w:tplc="B0E48F80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71188"/>
    <w:multiLevelType w:val="hybridMultilevel"/>
    <w:tmpl w:val="FFFFFFFF"/>
    <w:lvl w:ilvl="0" w:tplc="85DA6E9E">
      <w:start w:val="1"/>
      <w:numFmt w:val="decimal"/>
      <w:lvlText w:val="%1."/>
      <w:lvlJc w:val="left"/>
      <w:pPr>
        <w:ind w:left="720" w:hanging="360"/>
      </w:pPr>
    </w:lvl>
    <w:lvl w:ilvl="1" w:tplc="277AC244">
      <w:start w:val="1"/>
      <w:numFmt w:val="decimal"/>
      <w:lvlText w:val="%2."/>
      <w:lvlJc w:val="left"/>
      <w:pPr>
        <w:ind w:left="1440" w:hanging="360"/>
      </w:pPr>
    </w:lvl>
    <w:lvl w:ilvl="2" w:tplc="2570BEB4">
      <w:start w:val="1"/>
      <w:numFmt w:val="lowerRoman"/>
      <w:lvlText w:val="%3."/>
      <w:lvlJc w:val="right"/>
      <w:pPr>
        <w:ind w:left="2160" w:hanging="180"/>
      </w:pPr>
    </w:lvl>
    <w:lvl w:ilvl="3" w:tplc="B958D412">
      <w:start w:val="1"/>
      <w:numFmt w:val="decimal"/>
      <w:lvlText w:val="%4."/>
      <w:lvlJc w:val="left"/>
      <w:pPr>
        <w:ind w:left="2880" w:hanging="360"/>
      </w:pPr>
    </w:lvl>
    <w:lvl w:ilvl="4" w:tplc="4948C202">
      <w:start w:val="1"/>
      <w:numFmt w:val="lowerLetter"/>
      <w:lvlText w:val="%5."/>
      <w:lvlJc w:val="left"/>
      <w:pPr>
        <w:ind w:left="3600" w:hanging="360"/>
      </w:pPr>
    </w:lvl>
    <w:lvl w:ilvl="5" w:tplc="7AEC4A76">
      <w:start w:val="1"/>
      <w:numFmt w:val="lowerRoman"/>
      <w:lvlText w:val="%6."/>
      <w:lvlJc w:val="right"/>
      <w:pPr>
        <w:ind w:left="4320" w:hanging="180"/>
      </w:pPr>
    </w:lvl>
    <w:lvl w:ilvl="6" w:tplc="032E36B2">
      <w:start w:val="1"/>
      <w:numFmt w:val="decimal"/>
      <w:lvlText w:val="%7."/>
      <w:lvlJc w:val="left"/>
      <w:pPr>
        <w:ind w:left="5040" w:hanging="360"/>
      </w:pPr>
    </w:lvl>
    <w:lvl w:ilvl="7" w:tplc="CE0418DA">
      <w:start w:val="1"/>
      <w:numFmt w:val="lowerLetter"/>
      <w:lvlText w:val="%8."/>
      <w:lvlJc w:val="left"/>
      <w:pPr>
        <w:ind w:left="5760" w:hanging="360"/>
      </w:pPr>
    </w:lvl>
    <w:lvl w:ilvl="8" w:tplc="E00E0CBE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63198"/>
    <w:multiLevelType w:val="multilevel"/>
    <w:tmpl w:val="AED8122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2B780C"/>
    <w:multiLevelType w:val="hybridMultilevel"/>
    <w:tmpl w:val="5B1CA6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187AE3"/>
    <w:multiLevelType w:val="multilevel"/>
    <w:tmpl w:val="38BA9624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5" w15:restartNumberingAfterBreak="0">
    <w:nsid w:val="0D4F4956"/>
    <w:multiLevelType w:val="multilevel"/>
    <w:tmpl w:val="5F42FD6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D7A396B"/>
    <w:multiLevelType w:val="multilevel"/>
    <w:tmpl w:val="33604AC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3457572"/>
    <w:multiLevelType w:val="multilevel"/>
    <w:tmpl w:val="DCA2E25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3D75246"/>
    <w:multiLevelType w:val="hybridMultilevel"/>
    <w:tmpl w:val="FFFFFFFF"/>
    <w:lvl w:ilvl="0" w:tplc="137E1F92">
      <w:start w:val="1"/>
      <w:numFmt w:val="decimal"/>
      <w:lvlText w:val="%1."/>
      <w:lvlJc w:val="left"/>
      <w:pPr>
        <w:ind w:left="720" w:hanging="360"/>
      </w:pPr>
    </w:lvl>
    <w:lvl w:ilvl="1" w:tplc="675EE91A">
      <w:start w:val="1"/>
      <w:numFmt w:val="decimal"/>
      <w:lvlText w:val="%2."/>
      <w:lvlJc w:val="left"/>
      <w:pPr>
        <w:ind w:left="1440" w:hanging="360"/>
      </w:pPr>
    </w:lvl>
    <w:lvl w:ilvl="2" w:tplc="17569794">
      <w:start w:val="1"/>
      <w:numFmt w:val="lowerRoman"/>
      <w:lvlText w:val="%3."/>
      <w:lvlJc w:val="right"/>
      <w:pPr>
        <w:ind w:left="2160" w:hanging="180"/>
      </w:pPr>
    </w:lvl>
    <w:lvl w:ilvl="3" w:tplc="9DE02F5A">
      <w:start w:val="1"/>
      <w:numFmt w:val="decimal"/>
      <w:lvlText w:val="%4."/>
      <w:lvlJc w:val="left"/>
      <w:pPr>
        <w:ind w:left="2880" w:hanging="360"/>
      </w:pPr>
    </w:lvl>
    <w:lvl w:ilvl="4" w:tplc="DADA7EDA">
      <w:start w:val="1"/>
      <w:numFmt w:val="lowerLetter"/>
      <w:lvlText w:val="%5."/>
      <w:lvlJc w:val="left"/>
      <w:pPr>
        <w:ind w:left="3600" w:hanging="360"/>
      </w:pPr>
    </w:lvl>
    <w:lvl w:ilvl="5" w:tplc="F4D8B2A0">
      <w:start w:val="1"/>
      <w:numFmt w:val="lowerRoman"/>
      <w:lvlText w:val="%6."/>
      <w:lvlJc w:val="right"/>
      <w:pPr>
        <w:ind w:left="4320" w:hanging="180"/>
      </w:pPr>
    </w:lvl>
    <w:lvl w:ilvl="6" w:tplc="57DAD766">
      <w:start w:val="1"/>
      <w:numFmt w:val="decimal"/>
      <w:lvlText w:val="%7."/>
      <w:lvlJc w:val="left"/>
      <w:pPr>
        <w:ind w:left="5040" w:hanging="360"/>
      </w:pPr>
    </w:lvl>
    <w:lvl w:ilvl="7" w:tplc="EB604AC8">
      <w:start w:val="1"/>
      <w:numFmt w:val="lowerLetter"/>
      <w:lvlText w:val="%8."/>
      <w:lvlJc w:val="left"/>
      <w:pPr>
        <w:ind w:left="5760" w:hanging="360"/>
      </w:pPr>
    </w:lvl>
    <w:lvl w:ilvl="8" w:tplc="3B30035C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5E2D58"/>
    <w:multiLevelType w:val="hybridMultilevel"/>
    <w:tmpl w:val="7B2471EA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0A6DFE"/>
    <w:multiLevelType w:val="hybridMultilevel"/>
    <w:tmpl w:val="FFFFFFFF"/>
    <w:lvl w:ilvl="0" w:tplc="07ACD03C">
      <w:start w:val="1"/>
      <w:numFmt w:val="decimal"/>
      <w:lvlText w:val="%1."/>
      <w:lvlJc w:val="left"/>
      <w:pPr>
        <w:ind w:left="720" w:hanging="360"/>
      </w:pPr>
    </w:lvl>
    <w:lvl w:ilvl="1" w:tplc="4BC2C31E">
      <w:start w:val="1"/>
      <w:numFmt w:val="decimal"/>
      <w:lvlText w:val="%2."/>
      <w:lvlJc w:val="left"/>
      <w:pPr>
        <w:ind w:left="1440" w:hanging="360"/>
      </w:pPr>
    </w:lvl>
    <w:lvl w:ilvl="2" w:tplc="DF9CE07A">
      <w:start w:val="1"/>
      <w:numFmt w:val="lowerRoman"/>
      <w:lvlText w:val="%3."/>
      <w:lvlJc w:val="right"/>
      <w:pPr>
        <w:ind w:left="2160" w:hanging="180"/>
      </w:pPr>
    </w:lvl>
    <w:lvl w:ilvl="3" w:tplc="2EA0FD56">
      <w:start w:val="1"/>
      <w:numFmt w:val="decimal"/>
      <w:lvlText w:val="%4."/>
      <w:lvlJc w:val="left"/>
      <w:pPr>
        <w:ind w:left="2880" w:hanging="360"/>
      </w:pPr>
    </w:lvl>
    <w:lvl w:ilvl="4" w:tplc="642EA20A">
      <w:start w:val="1"/>
      <w:numFmt w:val="lowerLetter"/>
      <w:lvlText w:val="%5."/>
      <w:lvlJc w:val="left"/>
      <w:pPr>
        <w:ind w:left="3600" w:hanging="360"/>
      </w:pPr>
    </w:lvl>
    <w:lvl w:ilvl="5" w:tplc="EB7CAC60">
      <w:start w:val="1"/>
      <w:numFmt w:val="lowerRoman"/>
      <w:lvlText w:val="%6."/>
      <w:lvlJc w:val="right"/>
      <w:pPr>
        <w:ind w:left="4320" w:hanging="180"/>
      </w:pPr>
    </w:lvl>
    <w:lvl w:ilvl="6" w:tplc="4C281DCC">
      <w:start w:val="1"/>
      <w:numFmt w:val="decimal"/>
      <w:lvlText w:val="%7."/>
      <w:lvlJc w:val="left"/>
      <w:pPr>
        <w:ind w:left="5040" w:hanging="360"/>
      </w:pPr>
    </w:lvl>
    <w:lvl w:ilvl="7" w:tplc="97F28DDA">
      <w:start w:val="1"/>
      <w:numFmt w:val="lowerLetter"/>
      <w:lvlText w:val="%8."/>
      <w:lvlJc w:val="left"/>
      <w:pPr>
        <w:ind w:left="5760" w:hanging="360"/>
      </w:pPr>
    </w:lvl>
    <w:lvl w:ilvl="8" w:tplc="4DE6F062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E0366A"/>
    <w:multiLevelType w:val="multilevel"/>
    <w:tmpl w:val="5CA6A25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2" w15:restartNumberingAfterBreak="0">
    <w:nsid w:val="29597AB3"/>
    <w:multiLevelType w:val="multilevel"/>
    <w:tmpl w:val="0ADAAC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E790866"/>
    <w:multiLevelType w:val="multilevel"/>
    <w:tmpl w:val="E62600B4"/>
    <w:lvl w:ilvl="0">
      <w:start w:val="1"/>
      <w:numFmt w:val="decimal"/>
      <w:lvlText w:val="%1."/>
      <w:lvlJc w:val="left"/>
      <w:pPr>
        <w:tabs>
          <w:tab w:val="num" w:pos="-1080"/>
        </w:tabs>
        <w:ind w:left="-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-360"/>
        </w:tabs>
        <w:ind w:left="-360" w:hanging="360"/>
      </w:pPr>
    </w:lvl>
    <w:lvl w:ilvl="2" w:tentative="1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</w:lvl>
    <w:lvl w:ilvl="3" w:tentative="1">
      <w:start w:val="1"/>
      <w:numFmt w:val="decimal"/>
      <w:lvlText w:val="%4."/>
      <w:lvlJc w:val="left"/>
      <w:pPr>
        <w:tabs>
          <w:tab w:val="num" w:pos="1080"/>
        </w:tabs>
        <w:ind w:left="1080" w:hanging="360"/>
      </w:pPr>
    </w:lvl>
    <w:lvl w:ilvl="4" w:tentative="1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 w:tentative="1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 w:tentative="1">
      <w:start w:val="1"/>
      <w:numFmt w:val="decimal"/>
      <w:lvlText w:val="%7."/>
      <w:lvlJc w:val="left"/>
      <w:pPr>
        <w:tabs>
          <w:tab w:val="num" w:pos="3240"/>
        </w:tabs>
        <w:ind w:left="3240" w:hanging="360"/>
      </w:pPr>
    </w:lvl>
    <w:lvl w:ilvl="7" w:tentative="1">
      <w:start w:val="1"/>
      <w:numFmt w:val="decimal"/>
      <w:lvlText w:val="%8."/>
      <w:lvlJc w:val="left"/>
      <w:pPr>
        <w:tabs>
          <w:tab w:val="num" w:pos="3960"/>
        </w:tabs>
        <w:ind w:left="3960" w:hanging="360"/>
      </w:pPr>
    </w:lvl>
    <w:lvl w:ilvl="8" w:tentative="1">
      <w:start w:val="1"/>
      <w:numFmt w:val="decimal"/>
      <w:lvlText w:val="%9."/>
      <w:lvlJc w:val="left"/>
      <w:pPr>
        <w:tabs>
          <w:tab w:val="num" w:pos="4680"/>
        </w:tabs>
        <w:ind w:left="4680" w:hanging="360"/>
      </w:pPr>
    </w:lvl>
  </w:abstractNum>
  <w:abstractNum w:abstractNumId="14" w15:restartNumberingAfterBreak="0">
    <w:nsid w:val="2ECD1CF3"/>
    <w:multiLevelType w:val="hybridMultilevel"/>
    <w:tmpl w:val="FFFFFFFF"/>
    <w:lvl w:ilvl="0" w:tplc="8320DC70">
      <w:start w:val="1"/>
      <w:numFmt w:val="decimal"/>
      <w:lvlText w:val="%1."/>
      <w:lvlJc w:val="left"/>
      <w:pPr>
        <w:ind w:left="720" w:hanging="360"/>
      </w:pPr>
    </w:lvl>
    <w:lvl w:ilvl="1" w:tplc="5296D6C2">
      <w:start w:val="1"/>
      <w:numFmt w:val="decimal"/>
      <w:lvlText w:val="%2."/>
      <w:lvlJc w:val="left"/>
      <w:pPr>
        <w:ind w:left="1440" w:hanging="360"/>
      </w:pPr>
    </w:lvl>
    <w:lvl w:ilvl="2" w:tplc="63DEA742">
      <w:start w:val="1"/>
      <w:numFmt w:val="lowerRoman"/>
      <w:lvlText w:val="%3."/>
      <w:lvlJc w:val="right"/>
      <w:pPr>
        <w:ind w:left="2160" w:hanging="180"/>
      </w:pPr>
    </w:lvl>
    <w:lvl w:ilvl="3" w:tplc="F8C8C218">
      <w:start w:val="1"/>
      <w:numFmt w:val="decimal"/>
      <w:lvlText w:val="%4."/>
      <w:lvlJc w:val="left"/>
      <w:pPr>
        <w:ind w:left="2880" w:hanging="360"/>
      </w:pPr>
    </w:lvl>
    <w:lvl w:ilvl="4" w:tplc="AE906318">
      <w:start w:val="1"/>
      <w:numFmt w:val="lowerLetter"/>
      <w:lvlText w:val="%5."/>
      <w:lvlJc w:val="left"/>
      <w:pPr>
        <w:ind w:left="3600" w:hanging="360"/>
      </w:pPr>
    </w:lvl>
    <w:lvl w:ilvl="5" w:tplc="ECA28ADE">
      <w:start w:val="1"/>
      <w:numFmt w:val="lowerRoman"/>
      <w:lvlText w:val="%6."/>
      <w:lvlJc w:val="right"/>
      <w:pPr>
        <w:ind w:left="4320" w:hanging="180"/>
      </w:pPr>
    </w:lvl>
    <w:lvl w:ilvl="6" w:tplc="11C4127C">
      <w:start w:val="1"/>
      <w:numFmt w:val="decimal"/>
      <w:lvlText w:val="%7."/>
      <w:lvlJc w:val="left"/>
      <w:pPr>
        <w:ind w:left="5040" w:hanging="360"/>
      </w:pPr>
    </w:lvl>
    <w:lvl w:ilvl="7" w:tplc="967459A8">
      <w:start w:val="1"/>
      <w:numFmt w:val="lowerLetter"/>
      <w:lvlText w:val="%8."/>
      <w:lvlJc w:val="left"/>
      <w:pPr>
        <w:ind w:left="5760" w:hanging="360"/>
      </w:pPr>
    </w:lvl>
    <w:lvl w:ilvl="8" w:tplc="182463A2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FC1460"/>
    <w:multiLevelType w:val="hybridMultilevel"/>
    <w:tmpl w:val="FFFFFFFF"/>
    <w:lvl w:ilvl="0" w:tplc="A62C4FA0">
      <w:start w:val="1"/>
      <w:numFmt w:val="decimal"/>
      <w:lvlText w:val="%1."/>
      <w:lvlJc w:val="left"/>
      <w:pPr>
        <w:ind w:left="720" w:hanging="360"/>
      </w:pPr>
    </w:lvl>
    <w:lvl w:ilvl="1" w:tplc="28BAECEE">
      <w:start w:val="1"/>
      <w:numFmt w:val="decimal"/>
      <w:lvlText w:val="%2."/>
      <w:lvlJc w:val="left"/>
      <w:pPr>
        <w:ind w:left="1440" w:hanging="360"/>
      </w:pPr>
    </w:lvl>
    <w:lvl w:ilvl="2" w:tplc="2C725CE4">
      <w:start w:val="1"/>
      <w:numFmt w:val="lowerRoman"/>
      <w:lvlText w:val="%3."/>
      <w:lvlJc w:val="right"/>
      <w:pPr>
        <w:ind w:left="2160" w:hanging="180"/>
      </w:pPr>
    </w:lvl>
    <w:lvl w:ilvl="3" w:tplc="04AA6026">
      <w:start w:val="1"/>
      <w:numFmt w:val="decimal"/>
      <w:lvlText w:val="%4."/>
      <w:lvlJc w:val="left"/>
      <w:pPr>
        <w:ind w:left="2880" w:hanging="360"/>
      </w:pPr>
    </w:lvl>
    <w:lvl w:ilvl="4" w:tplc="E522C84A">
      <w:start w:val="1"/>
      <w:numFmt w:val="lowerLetter"/>
      <w:lvlText w:val="%5."/>
      <w:lvlJc w:val="left"/>
      <w:pPr>
        <w:ind w:left="3600" w:hanging="360"/>
      </w:pPr>
    </w:lvl>
    <w:lvl w:ilvl="5" w:tplc="542A49D0">
      <w:start w:val="1"/>
      <w:numFmt w:val="lowerRoman"/>
      <w:lvlText w:val="%6."/>
      <w:lvlJc w:val="right"/>
      <w:pPr>
        <w:ind w:left="4320" w:hanging="180"/>
      </w:pPr>
    </w:lvl>
    <w:lvl w:ilvl="6" w:tplc="483EEB80">
      <w:start w:val="1"/>
      <w:numFmt w:val="decimal"/>
      <w:lvlText w:val="%7."/>
      <w:lvlJc w:val="left"/>
      <w:pPr>
        <w:ind w:left="5040" w:hanging="360"/>
      </w:pPr>
    </w:lvl>
    <w:lvl w:ilvl="7" w:tplc="1DE40B70">
      <w:start w:val="1"/>
      <w:numFmt w:val="lowerLetter"/>
      <w:lvlText w:val="%8."/>
      <w:lvlJc w:val="left"/>
      <w:pPr>
        <w:ind w:left="5760" w:hanging="360"/>
      </w:pPr>
    </w:lvl>
    <w:lvl w:ilvl="8" w:tplc="4CEA32D0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8463F8"/>
    <w:multiLevelType w:val="multilevel"/>
    <w:tmpl w:val="FBCA0C4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72A0695"/>
    <w:multiLevelType w:val="multilevel"/>
    <w:tmpl w:val="5B647E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774145A"/>
    <w:multiLevelType w:val="multilevel"/>
    <w:tmpl w:val="C414ACD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77C3EFA"/>
    <w:multiLevelType w:val="hybridMultilevel"/>
    <w:tmpl w:val="704455C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A0B6936"/>
    <w:multiLevelType w:val="multilevel"/>
    <w:tmpl w:val="29AE7F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F4B5404"/>
    <w:multiLevelType w:val="hybridMultilevel"/>
    <w:tmpl w:val="FFFFFFFF"/>
    <w:lvl w:ilvl="0" w:tplc="B872A2A8">
      <w:start w:val="1"/>
      <w:numFmt w:val="decimal"/>
      <w:lvlText w:val="%1."/>
      <w:lvlJc w:val="left"/>
      <w:pPr>
        <w:ind w:left="720" w:hanging="360"/>
      </w:pPr>
    </w:lvl>
    <w:lvl w:ilvl="1" w:tplc="B9E89F3E">
      <w:start w:val="1"/>
      <w:numFmt w:val="decimal"/>
      <w:lvlText w:val="%2."/>
      <w:lvlJc w:val="left"/>
      <w:pPr>
        <w:ind w:left="1440" w:hanging="360"/>
      </w:pPr>
    </w:lvl>
    <w:lvl w:ilvl="2" w:tplc="AB36A4D8">
      <w:start w:val="1"/>
      <w:numFmt w:val="lowerRoman"/>
      <w:lvlText w:val="%3."/>
      <w:lvlJc w:val="right"/>
      <w:pPr>
        <w:ind w:left="2160" w:hanging="180"/>
      </w:pPr>
    </w:lvl>
    <w:lvl w:ilvl="3" w:tplc="88B875F4">
      <w:start w:val="1"/>
      <w:numFmt w:val="decimal"/>
      <w:lvlText w:val="%4."/>
      <w:lvlJc w:val="left"/>
      <w:pPr>
        <w:ind w:left="2880" w:hanging="360"/>
      </w:pPr>
    </w:lvl>
    <w:lvl w:ilvl="4" w:tplc="89CCE636">
      <w:start w:val="1"/>
      <w:numFmt w:val="lowerLetter"/>
      <w:lvlText w:val="%5."/>
      <w:lvlJc w:val="left"/>
      <w:pPr>
        <w:ind w:left="3600" w:hanging="360"/>
      </w:pPr>
    </w:lvl>
    <w:lvl w:ilvl="5" w:tplc="5DC6DCC8">
      <w:start w:val="1"/>
      <w:numFmt w:val="lowerRoman"/>
      <w:lvlText w:val="%6."/>
      <w:lvlJc w:val="right"/>
      <w:pPr>
        <w:ind w:left="4320" w:hanging="180"/>
      </w:pPr>
    </w:lvl>
    <w:lvl w:ilvl="6" w:tplc="659204E0">
      <w:start w:val="1"/>
      <w:numFmt w:val="decimal"/>
      <w:lvlText w:val="%7."/>
      <w:lvlJc w:val="left"/>
      <w:pPr>
        <w:ind w:left="5040" w:hanging="360"/>
      </w:pPr>
    </w:lvl>
    <w:lvl w:ilvl="7" w:tplc="7452EC7E">
      <w:start w:val="1"/>
      <w:numFmt w:val="lowerLetter"/>
      <w:lvlText w:val="%8."/>
      <w:lvlJc w:val="left"/>
      <w:pPr>
        <w:ind w:left="5760" w:hanging="360"/>
      </w:pPr>
    </w:lvl>
    <w:lvl w:ilvl="8" w:tplc="5B183CAC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D5191F"/>
    <w:multiLevelType w:val="hybridMultilevel"/>
    <w:tmpl w:val="E662F98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C3064B"/>
    <w:multiLevelType w:val="hybridMultilevel"/>
    <w:tmpl w:val="FFFFFFFF"/>
    <w:lvl w:ilvl="0" w:tplc="1A1E781E">
      <w:start w:val="1"/>
      <w:numFmt w:val="decimal"/>
      <w:lvlText w:val="%1."/>
      <w:lvlJc w:val="left"/>
      <w:pPr>
        <w:ind w:left="720" w:hanging="360"/>
      </w:pPr>
    </w:lvl>
    <w:lvl w:ilvl="1" w:tplc="970AD8AE">
      <w:start w:val="1"/>
      <w:numFmt w:val="decimal"/>
      <w:lvlText w:val="%2."/>
      <w:lvlJc w:val="left"/>
      <w:pPr>
        <w:ind w:left="1440" w:hanging="360"/>
      </w:pPr>
    </w:lvl>
    <w:lvl w:ilvl="2" w:tplc="29C82C74">
      <w:start w:val="1"/>
      <w:numFmt w:val="lowerRoman"/>
      <w:lvlText w:val="%3."/>
      <w:lvlJc w:val="right"/>
      <w:pPr>
        <w:ind w:left="2160" w:hanging="180"/>
      </w:pPr>
    </w:lvl>
    <w:lvl w:ilvl="3" w:tplc="B4AE214C">
      <w:start w:val="1"/>
      <w:numFmt w:val="decimal"/>
      <w:lvlText w:val="%4."/>
      <w:lvlJc w:val="left"/>
      <w:pPr>
        <w:ind w:left="2880" w:hanging="360"/>
      </w:pPr>
    </w:lvl>
    <w:lvl w:ilvl="4" w:tplc="D3C83E48">
      <w:start w:val="1"/>
      <w:numFmt w:val="lowerLetter"/>
      <w:lvlText w:val="%5."/>
      <w:lvlJc w:val="left"/>
      <w:pPr>
        <w:ind w:left="3600" w:hanging="360"/>
      </w:pPr>
    </w:lvl>
    <w:lvl w:ilvl="5" w:tplc="D55A9972">
      <w:start w:val="1"/>
      <w:numFmt w:val="lowerRoman"/>
      <w:lvlText w:val="%6."/>
      <w:lvlJc w:val="right"/>
      <w:pPr>
        <w:ind w:left="4320" w:hanging="180"/>
      </w:pPr>
    </w:lvl>
    <w:lvl w:ilvl="6" w:tplc="40C64FB8">
      <w:start w:val="1"/>
      <w:numFmt w:val="decimal"/>
      <w:lvlText w:val="%7."/>
      <w:lvlJc w:val="left"/>
      <w:pPr>
        <w:ind w:left="5040" w:hanging="360"/>
      </w:pPr>
    </w:lvl>
    <w:lvl w:ilvl="7" w:tplc="C67E446A">
      <w:start w:val="1"/>
      <w:numFmt w:val="lowerLetter"/>
      <w:lvlText w:val="%8."/>
      <w:lvlJc w:val="left"/>
      <w:pPr>
        <w:ind w:left="5760" w:hanging="360"/>
      </w:pPr>
    </w:lvl>
    <w:lvl w:ilvl="8" w:tplc="10668856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9B2AF2"/>
    <w:multiLevelType w:val="hybridMultilevel"/>
    <w:tmpl w:val="19EA6E0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08E1350"/>
    <w:multiLevelType w:val="multilevel"/>
    <w:tmpl w:val="4A0E543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1142754"/>
    <w:multiLevelType w:val="multilevel"/>
    <w:tmpl w:val="D4BE065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135360C"/>
    <w:multiLevelType w:val="hybridMultilevel"/>
    <w:tmpl w:val="5CDAB048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8E91881"/>
    <w:multiLevelType w:val="multilevel"/>
    <w:tmpl w:val="7E90EAF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B686C86"/>
    <w:multiLevelType w:val="multilevel"/>
    <w:tmpl w:val="33604AC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F8D67C4"/>
    <w:multiLevelType w:val="multilevel"/>
    <w:tmpl w:val="2720654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03C16B7"/>
    <w:multiLevelType w:val="multilevel"/>
    <w:tmpl w:val="302A301C"/>
    <w:lvl w:ilvl="0">
      <w:start w:val="2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32" w15:restartNumberingAfterBreak="0">
    <w:nsid w:val="651D44AB"/>
    <w:multiLevelType w:val="multilevel"/>
    <w:tmpl w:val="0B9CE21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548589F"/>
    <w:multiLevelType w:val="hybridMultilevel"/>
    <w:tmpl w:val="FFFFFFFF"/>
    <w:lvl w:ilvl="0" w:tplc="407AFA64">
      <w:start w:val="1"/>
      <w:numFmt w:val="decimal"/>
      <w:lvlText w:val="%1."/>
      <w:lvlJc w:val="left"/>
      <w:pPr>
        <w:ind w:left="720" w:hanging="360"/>
      </w:pPr>
    </w:lvl>
    <w:lvl w:ilvl="1" w:tplc="8384D93E">
      <w:start w:val="1"/>
      <w:numFmt w:val="decimal"/>
      <w:lvlText w:val="%2."/>
      <w:lvlJc w:val="left"/>
      <w:pPr>
        <w:ind w:left="1440" w:hanging="360"/>
      </w:pPr>
    </w:lvl>
    <w:lvl w:ilvl="2" w:tplc="BA609340">
      <w:start w:val="1"/>
      <w:numFmt w:val="lowerRoman"/>
      <w:lvlText w:val="%3."/>
      <w:lvlJc w:val="right"/>
      <w:pPr>
        <w:ind w:left="2160" w:hanging="180"/>
      </w:pPr>
    </w:lvl>
    <w:lvl w:ilvl="3" w:tplc="7DC69F8A">
      <w:start w:val="1"/>
      <w:numFmt w:val="decimal"/>
      <w:lvlText w:val="%4."/>
      <w:lvlJc w:val="left"/>
      <w:pPr>
        <w:ind w:left="2880" w:hanging="360"/>
      </w:pPr>
    </w:lvl>
    <w:lvl w:ilvl="4" w:tplc="1526C630">
      <w:start w:val="1"/>
      <w:numFmt w:val="lowerLetter"/>
      <w:lvlText w:val="%5."/>
      <w:lvlJc w:val="left"/>
      <w:pPr>
        <w:ind w:left="3600" w:hanging="360"/>
      </w:pPr>
    </w:lvl>
    <w:lvl w:ilvl="5" w:tplc="CED451C6">
      <w:start w:val="1"/>
      <w:numFmt w:val="lowerRoman"/>
      <w:lvlText w:val="%6."/>
      <w:lvlJc w:val="right"/>
      <w:pPr>
        <w:ind w:left="4320" w:hanging="180"/>
      </w:pPr>
    </w:lvl>
    <w:lvl w:ilvl="6" w:tplc="89D2B48E">
      <w:start w:val="1"/>
      <w:numFmt w:val="decimal"/>
      <w:lvlText w:val="%7."/>
      <w:lvlJc w:val="left"/>
      <w:pPr>
        <w:ind w:left="5040" w:hanging="360"/>
      </w:pPr>
    </w:lvl>
    <w:lvl w:ilvl="7" w:tplc="2748532C">
      <w:start w:val="1"/>
      <w:numFmt w:val="lowerLetter"/>
      <w:lvlText w:val="%8."/>
      <w:lvlJc w:val="left"/>
      <w:pPr>
        <w:ind w:left="5760" w:hanging="360"/>
      </w:pPr>
    </w:lvl>
    <w:lvl w:ilvl="8" w:tplc="4F1EC62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9D0BF9"/>
    <w:multiLevelType w:val="multilevel"/>
    <w:tmpl w:val="026405F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89E44F8"/>
    <w:multiLevelType w:val="hybridMultilevel"/>
    <w:tmpl w:val="FFFFFFFF"/>
    <w:lvl w:ilvl="0" w:tplc="27CACA26">
      <w:start w:val="1"/>
      <w:numFmt w:val="decimal"/>
      <w:lvlText w:val="%1."/>
      <w:lvlJc w:val="left"/>
      <w:pPr>
        <w:ind w:left="720" w:hanging="360"/>
      </w:pPr>
    </w:lvl>
    <w:lvl w:ilvl="1" w:tplc="9BF4905E">
      <w:start w:val="1"/>
      <w:numFmt w:val="decimal"/>
      <w:lvlText w:val="%2."/>
      <w:lvlJc w:val="left"/>
      <w:pPr>
        <w:ind w:left="1440" w:hanging="360"/>
      </w:pPr>
    </w:lvl>
    <w:lvl w:ilvl="2" w:tplc="EED4D384">
      <w:start w:val="1"/>
      <w:numFmt w:val="lowerRoman"/>
      <w:lvlText w:val="%3."/>
      <w:lvlJc w:val="right"/>
      <w:pPr>
        <w:ind w:left="2160" w:hanging="180"/>
      </w:pPr>
    </w:lvl>
    <w:lvl w:ilvl="3" w:tplc="F20EA9F4">
      <w:start w:val="1"/>
      <w:numFmt w:val="decimal"/>
      <w:lvlText w:val="%4."/>
      <w:lvlJc w:val="left"/>
      <w:pPr>
        <w:ind w:left="2880" w:hanging="360"/>
      </w:pPr>
    </w:lvl>
    <w:lvl w:ilvl="4" w:tplc="5EDA598E">
      <w:start w:val="1"/>
      <w:numFmt w:val="lowerLetter"/>
      <w:lvlText w:val="%5."/>
      <w:lvlJc w:val="left"/>
      <w:pPr>
        <w:ind w:left="3600" w:hanging="360"/>
      </w:pPr>
    </w:lvl>
    <w:lvl w:ilvl="5" w:tplc="10248616">
      <w:start w:val="1"/>
      <w:numFmt w:val="lowerRoman"/>
      <w:lvlText w:val="%6."/>
      <w:lvlJc w:val="right"/>
      <w:pPr>
        <w:ind w:left="4320" w:hanging="180"/>
      </w:pPr>
    </w:lvl>
    <w:lvl w:ilvl="6" w:tplc="5C76AA1A">
      <w:start w:val="1"/>
      <w:numFmt w:val="decimal"/>
      <w:lvlText w:val="%7."/>
      <w:lvlJc w:val="left"/>
      <w:pPr>
        <w:ind w:left="5040" w:hanging="360"/>
      </w:pPr>
    </w:lvl>
    <w:lvl w:ilvl="7" w:tplc="11BEEA2A">
      <w:start w:val="1"/>
      <w:numFmt w:val="lowerLetter"/>
      <w:lvlText w:val="%8."/>
      <w:lvlJc w:val="left"/>
      <w:pPr>
        <w:ind w:left="5760" w:hanging="360"/>
      </w:pPr>
    </w:lvl>
    <w:lvl w:ilvl="8" w:tplc="03A652DE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0765E6"/>
    <w:multiLevelType w:val="multilevel"/>
    <w:tmpl w:val="C8EA75B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EB74507"/>
    <w:multiLevelType w:val="hybridMultilevel"/>
    <w:tmpl w:val="B164FE1A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7E4C3C"/>
    <w:multiLevelType w:val="multilevel"/>
    <w:tmpl w:val="CA4695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18E2763"/>
    <w:multiLevelType w:val="hybridMultilevel"/>
    <w:tmpl w:val="FFFFFFFF"/>
    <w:lvl w:ilvl="0" w:tplc="796EF2C2">
      <w:start w:val="1"/>
      <w:numFmt w:val="decimal"/>
      <w:lvlText w:val="%1."/>
      <w:lvlJc w:val="left"/>
      <w:pPr>
        <w:ind w:left="720" w:hanging="360"/>
      </w:pPr>
    </w:lvl>
    <w:lvl w:ilvl="1" w:tplc="9A62498C">
      <w:start w:val="1"/>
      <w:numFmt w:val="decimal"/>
      <w:lvlText w:val="%2."/>
      <w:lvlJc w:val="left"/>
      <w:pPr>
        <w:ind w:left="1440" w:hanging="360"/>
      </w:pPr>
    </w:lvl>
    <w:lvl w:ilvl="2" w:tplc="160AC6BC">
      <w:start w:val="1"/>
      <w:numFmt w:val="lowerRoman"/>
      <w:lvlText w:val="%3."/>
      <w:lvlJc w:val="right"/>
      <w:pPr>
        <w:ind w:left="2160" w:hanging="180"/>
      </w:pPr>
    </w:lvl>
    <w:lvl w:ilvl="3" w:tplc="C5001CF6">
      <w:start w:val="1"/>
      <w:numFmt w:val="decimal"/>
      <w:lvlText w:val="%4."/>
      <w:lvlJc w:val="left"/>
      <w:pPr>
        <w:ind w:left="2880" w:hanging="360"/>
      </w:pPr>
    </w:lvl>
    <w:lvl w:ilvl="4" w:tplc="6BAE4948">
      <w:start w:val="1"/>
      <w:numFmt w:val="lowerLetter"/>
      <w:lvlText w:val="%5."/>
      <w:lvlJc w:val="left"/>
      <w:pPr>
        <w:ind w:left="3600" w:hanging="360"/>
      </w:pPr>
    </w:lvl>
    <w:lvl w:ilvl="5" w:tplc="B26A1A96">
      <w:start w:val="1"/>
      <w:numFmt w:val="lowerRoman"/>
      <w:lvlText w:val="%6."/>
      <w:lvlJc w:val="right"/>
      <w:pPr>
        <w:ind w:left="4320" w:hanging="180"/>
      </w:pPr>
    </w:lvl>
    <w:lvl w:ilvl="6" w:tplc="36387110">
      <w:start w:val="1"/>
      <w:numFmt w:val="decimal"/>
      <w:lvlText w:val="%7."/>
      <w:lvlJc w:val="left"/>
      <w:pPr>
        <w:ind w:left="5040" w:hanging="360"/>
      </w:pPr>
    </w:lvl>
    <w:lvl w:ilvl="7" w:tplc="09E05106">
      <w:start w:val="1"/>
      <w:numFmt w:val="lowerLetter"/>
      <w:lvlText w:val="%8."/>
      <w:lvlJc w:val="left"/>
      <w:pPr>
        <w:ind w:left="5760" w:hanging="360"/>
      </w:pPr>
    </w:lvl>
    <w:lvl w:ilvl="8" w:tplc="DF0A1C86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C9631A"/>
    <w:multiLevelType w:val="multilevel"/>
    <w:tmpl w:val="54DCDDD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66E3414"/>
    <w:multiLevelType w:val="multilevel"/>
    <w:tmpl w:val="2DA8CAC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7554393"/>
    <w:multiLevelType w:val="hybridMultilevel"/>
    <w:tmpl w:val="32C8874A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7B6A5A"/>
    <w:multiLevelType w:val="hybridMultilevel"/>
    <w:tmpl w:val="DBF4A682"/>
    <w:lvl w:ilvl="0" w:tplc="8F52AD6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7BF3081"/>
    <w:multiLevelType w:val="multilevel"/>
    <w:tmpl w:val="E7D09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83E4577"/>
    <w:multiLevelType w:val="multilevel"/>
    <w:tmpl w:val="3E56C99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7C577A87"/>
    <w:multiLevelType w:val="hybridMultilevel"/>
    <w:tmpl w:val="FFFFFFFF"/>
    <w:lvl w:ilvl="0" w:tplc="9D207AB4">
      <w:start w:val="1"/>
      <w:numFmt w:val="decimal"/>
      <w:lvlText w:val="%1."/>
      <w:lvlJc w:val="left"/>
      <w:pPr>
        <w:ind w:left="720" w:hanging="360"/>
      </w:pPr>
    </w:lvl>
    <w:lvl w:ilvl="1" w:tplc="A740F0FC">
      <w:start w:val="1"/>
      <w:numFmt w:val="decimal"/>
      <w:lvlText w:val="%2."/>
      <w:lvlJc w:val="left"/>
      <w:pPr>
        <w:ind w:left="1440" w:hanging="360"/>
      </w:pPr>
    </w:lvl>
    <w:lvl w:ilvl="2" w:tplc="8C8203E0">
      <w:start w:val="1"/>
      <w:numFmt w:val="lowerRoman"/>
      <w:lvlText w:val="%3."/>
      <w:lvlJc w:val="right"/>
      <w:pPr>
        <w:ind w:left="2160" w:hanging="180"/>
      </w:pPr>
    </w:lvl>
    <w:lvl w:ilvl="3" w:tplc="E454FED6">
      <w:start w:val="1"/>
      <w:numFmt w:val="decimal"/>
      <w:lvlText w:val="%4."/>
      <w:lvlJc w:val="left"/>
      <w:pPr>
        <w:ind w:left="2880" w:hanging="360"/>
      </w:pPr>
    </w:lvl>
    <w:lvl w:ilvl="4" w:tplc="F53CB16E">
      <w:start w:val="1"/>
      <w:numFmt w:val="lowerLetter"/>
      <w:lvlText w:val="%5."/>
      <w:lvlJc w:val="left"/>
      <w:pPr>
        <w:ind w:left="3600" w:hanging="360"/>
      </w:pPr>
    </w:lvl>
    <w:lvl w:ilvl="5" w:tplc="4AFC2B6C">
      <w:start w:val="1"/>
      <w:numFmt w:val="lowerRoman"/>
      <w:lvlText w:val="%6."/>
      <w:lvlJc w:val="right"/>
      <w:pPr>
        <w:ind w:left="4320" w:hanging="180"/>
      </w:pPr>
    </w:lvl>
    <w:lvl w:ilvl="6" w:tplc="320A31F0">
      <w:start w:val="1"/>
      <w:numFmt w:val="decimal"/>
      <w:lvlText w:val="%7."/>
      <w:lvlJc w:val="left"/>
      <w:pPr>
        <w:ind w:left="5040" w:hanging="360"/>
      </w:pPr>
    </w:lvl>
    <w:lvl w:ilvl="7" w:tplc="1C20450C">
      <w:start w:val="1"/>
      <w:numFmt w:val="lowerLetter"/>
      <w:lvlText w:val="%8."/>
      <w:lvlJc w:val="left"/>
      <w:pPr>
        <w:ind w:left="5760" w:hanging="360"/>
      </w:pPr>
    </w:lvl>
    <w:lvl w:ilvl="8" w:tplc="2AAA47C4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ECC2687"/>
    <w:multiLevelType w:val="hybridMultilevel"/>
    <w:tmpl w:val="8194B2AE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22699697">
    <w:abstractNumId w:val="0"/>
  </w:num>
  <w:num w:numId="2" w16cid:durableId="2130197230">
    <w:abstractNumId w:val="10"/>
  </w:num>
  <w:num w:numId="3" w16cid:durableId="322511883">
    <w:abstractNumId w:val="20"/>
  </w:num>
  <w:num w:numId="4" w16cid:durableId="675494793">
    <w:abstractNumId w:val="11"/>
  </w:num>
  <w:num w:numId="5" w16cid:durableId="1611431362">
    <w:abstractNumId w:val="18"/>
  </w:num>
  <w:num w:numId="6" w16cid:durableId="1292177644">
    <w:abstractNumId w:val="41"/>
  </w:num>
  <w:num w:numId="7" w16cid:durableId="812604195">
    <w:abstractNumId w:val="36"/>
  </w:num>
  <w:num w:numId="8" w16cid:durableId="2028097737">
    <w:abstractNumId w:val="44"/>
  </w:num>
  <w:num w:numId="9" w16cid:durableId="1677074779">
    <w:abstractNumId w:val="38"/>
  </w:num>
  <w:num w:numId="10" w16cid:durableId="1693995014">
    <w:abstractNumId w:val="16"/>
  </w:num>
  <w:num w:numId="11" w16cid:durableId="345788635">
    <w:abstractNumId w:val="34"/>
  </w:num>
  <w:num w:numId="12" w16cid:durableId="1614285210">
    <w:abstractNumId w:val="4"/>
  </w:num>
  <w:num w:numId="13" w16cid:durableId="6834557">
    <w:abstractNumId w:val="31"/>
  </w:num>
  <w:num w:numId="14" w16cid:durableId="1803498308">
    <w:abstractNumId w:val="2"/>
  </w:num>
  <w:num w:numId="15" w16cid:durableId="1572694253">
    <w:abstractNumId w:val="28"/>
  </w:num>
  <w:num w:numId="16" w16cid:durableId="1583174821">
    <w:abstractNumId w:val="32"/>
  </w:num>
  <w:num w:numId="17" w16cid:durableId="426462996">
    <w:abstractNumId w:val="17"/>
  </w:num>
  <w:num w:numId="18" w16cid:durableId="1644697563">
    <w:abstractNumId w:val="12"/>
  </w:num>
  <w:num w:numId="19" w16cid:durableId="1408376849">
    <w:abstractNumId w:val="37"/>
  </w:num>
  <w:num w:numId="20" w16cid:durableId="26418223">
    <w:abstractNumId w:val="9"/>
  </w:num>
  <w:num w:numId="21" w16cid:durableId="801656501">
    <w:abstractNumId w:val="42"/>
  </w:num>
  <w:num w:numId="22" w16cid:durableId="964118484">
    <w:abstractNumId w:val="7"/>
  </w:num>
  <w:num w:numId="23" w16cid:durableId="1555895243">
    <w:abstractNumId w:val="47"/>
  </w:num>
  <w:num w:numId="24" w16cid:durableId="2113891857">
    <w:abstractNumId w:val="26"/>
  </w:num>
  <w:num w:numId="25" w16cid:durableId="939096787">
    <w:abstractNumId w:val="27"/>
  </w:num>
  <w:num w:numId="26" w16cid:durableId="459809264">
    <w:abstractNumId w:val="13"/>
  </w:num>
  <w:num w:numId="27" w16cid:durableId="605575677">
    <w:abstractNumId w:val="30"/>
  </w:num>
  <w:num w:numId="28" w16cid:durableId="1979144826">
    <w:abstractNumId w:val="29"/>
  </w:num>
  <w:num w:numId="29" w16cid:durableId="1619526172">
    <w:abstractNumId w:val="40"/>
  </w:num>
  <w:num w:numId="30" w16cid:durableId="1864441281">
    <w:abstractNumId w:val="45"/>
  </w:num>
  <w:num w:numId="31" w16cid:durableId="812333851">
    <w:abstractNumId w:val="5"/>
  </w:num>
  <w:num w:numId="32" w16cid:durableId="1949045571">
    <w:abstractNumId w:val="25"/>
  </w:num>
  <w:num w:numId="33" w16cid:durableId="2038433311">
    <w:abstractNumId w:val="6"/>
  </w:num>
  <w:num w:numId="34" w16cid:durableId="355429424">
    <w:abstractNumId w:val="24"/>
  </w:num>
  <w:num w:numId="35" w16cid:durableId="954866498">
    <w:abstractNumId w:val="43"/>
  </w:num>
  <w:num w:numId="36" w16cid:durableId="391540998">
    <w:abstractNumId w:val="3"/>
  </w:num>
  <w:num w:numId="37" w16cid:durableId="934048305">
    <w:abstractNumId w:val="39"/>
  </w:num>
  <w:num w:numId="38" w16cid:durableId="1024290200">
    <w:abstractNumId w:val="33"/>
  </w:num>
  <w:num w:numId="39" w16cid:durableId="65566640">
    <w:abstractNumId w:val="23"/>
  </w:num>
  <w:num w:numId="40" w16cid:durableId="1563519575">
    <w:abstractNumId w:val="8"/>
  </w:num>
  <w:num w:numId="41" w16cid:durableId="2017463976">
    <w:abstractNumId w:val="21"/>
  </w:num>
  <w:num w:numId="42" w16cid:durableId="1906837015">
    <w:abstractNumId w:val="14"/>
  </w:num>
  <w:num w:numId="43" w16cid:durableId="1876190156">
    <w:abstractNumId w:val="1"/>
  </w:num>
  <w:num w:numId="44" w16cid:durableId="188182665">
    <w:abstractNumId w:val="15"/>
  </w:num>
  <w:num w:numId="45" w16cid:durableId="649528786">
    <w:abstractNumId w:val="46"/>
  </w:num>
  <w:num w:numId="46" w16cid:durableId="1459758777">
    <w:abstractNumId w:val="35"/>
  </w:num>
  <w:num w:numId="47" w16cid:durableId="1605115835">
    <w:abstractNumId w:val="19"/>
  </w:num>
  <w:num w:numId="48" w16cid:durableId="752971891">
    <w:abstractNumId w:val="2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MDM0NTE0MrGwMDNX0lEKTi0uzszPAykwqgUAPzTO6CwAAAA="/>
  </w:docVars>
  <w:rsids>
    <w:rsidRoot w:val="00AF3B3F"/>
    <w:rsid w:val="0000106D"/>
    <w:rsid w:val="00001AA5"/>
    <w:rsid w:val="000030CD"/>
    <w:rsid w:val="00004C57"/>
    <w:rsid w:val="00006443"/>
    <w:rsid w:val="00006807"/>
    <w:rsid w:val="00006BD1"/>
    <w:rsid w:val="00007E74"/>
    <w:rsid w:val="00010436"/>
    <w:rsid w:val="00010E8F"/>
    <w:rsid w:val="00012DF6"/>
    <w:rsid w:val="00017068"/>
    <w:rsid w:val="00020509"/>
    <w:rsid w:val="000206C8"/>
    <w:rsid w:val="000211EE"/>
    <w:rsid w:val="0002141E"/>
    <w:rsid w:val="00021A29"/>
    <w:rsid w:val="00022DD8"/>
    <w:rsid w:val="000240FB"/>
    <w:rsid w:val="00025DE1"/>
    <w:rsid w:val="000266C8"/>
    <w:rsid w:val="000301B2"/>
    <w:rsid w:val="0003188B"/>
    <w:rsid w:val="000323C5"/>
    <w:rsid w:val="00032E2B"/>
    <w:rsid w:val="0003352D"/>
    <w:rsid w:val="00036FE7"/>
    <w:rsid w:val="000419FD"/>
    <w:rsid w:val="00041FB9"/>
    <w:rsid w:val="00042C5C"/>
    <w:rsid w:val="00043182"/>
    <w:rsid w:val="0004365C"/>
    <w:rsid w:val="00044627"/>
    <w:rsid w:val="000466B1"/>
    <w:rsid w:val="0004723A"/>
    <w:rsid w:val="00050320"/>
    <w:rsid w:val="00050B3B"/>
    <w:rsid w:val="00055A49"/>
    <w:rsid w:val="00055BDB"/>
    <w:rsid w:val="00056B89"/>
    <w:rsid w:val="00057163"/>
    <w:rsid w:val="0005781C"/>
    <w:rsid w:val="00057D5E"/>
    <w:rsid w:val="000606BC"/>
    <w:rsid w:val="00060A24"/>
    <w:rsid w:val="000671E9"/>
    <w:rsid w:val="00067714"/>
    <w:rsid w:val="0007161A"/>
    <w:rsid w:val="0007579C"/>
    <w:rsid w:val="00077E16"/>
    <w:rsid w:val="000805F2"/>
    <w:rsid w:val="0008219A"/>
    <w:rsid w:val="00082A0B"/>
    <w:rsid w:val="000831DB"/>
    <w:rsid w:val="00085A3E"/>
    <w:rsid w:val="00085A96"/>
    <w:rsid w:val="00087728"/>
    <w:rsid w:val="000903CE"/>
    <w:rsid w:val="000908C7"/>
    <w:rsid w:val="0009099F"/>
    <w:rsid w:val="00090DD7"/>
    <w:rsid w:val="00090F42"/>
    <w:rsid w:val="00093307"/>
    <w:rsid w:val="000949DD"/>
    <w:rsid w:val="000A30FB"/>
    <w:rsid w:val="000A42D8"/>
    <w:rsid w:val="000A4DE4"/>
    <w:rsid w:val="000A6CD9"/>
    <w:rsid w:val="000B2430"/>
    <w:rsid w:val="000B25B6"/>
    <w:rsid w:val="000B43EA"/>
    <w:rsid w:val="000B7A9C"/>
    <w:rsid w:val="000C18D8"/>
    <w:rsid w:val="000C364C"/>
    <w:rsid w:val="000C3BF8"/>
    <w:rsid w:val="000C3EFF"/>
    <w:rsid w:val="000C4125"/>
    <w:rsid w:val="000C4D46"/>
    <w:rsid w:val="000C5E70"/>
    <w:rsid w:val="000C7BAF"/>
    <w:rsid w:val="000D12F7"/>
    <w:rsid w:val="000D5AEA"/>
    <w:rsid w:val="000D68DE"/>
    <w:rsid w:val="000E1862"/>
    <w:rsid w:val="000E34BE"/>
    <w:rsid w:val="000E4418"/>
    <w:rsid w:val="000E5BDF"/>
    <w:rsid w:val="000E62EA"/>
    <w:rsid w:val="000F0B14"/>
    <w:rsid w:val="000F0BB3"/>
    <w:rsid w:val="000F0F38"/>
    <w:rsid w:val="000F12BB"/>
    <w:rsid w:val="000F342D"/>
    <w:rsid w:val="000F5526"/>
    <w:rsid w:val="000F6D1E"/>
    <w:rsid w:val="0010023A"/>
    <w:rsid w:val="00102C17"/>
    <w:rsid w:val="00103D83"/>
    <w:rsid w:val="00105C51"/>
    <w:rsid w:val="001061B7"/>
    <w:rsid w:val="001065DB"/>
    <w:rsid w:val="00106794"/>
    <w:rsid w:val="00111D82"/>
    <w:rsid w:val="00112406"/>
    <w:rsid w:val="00112745"/>
    <w:rsid w:val="0011424E"/>
    <w:rsid w:val="00116F60"/>
    <w:rsid w:val="00117E9F"/>
    <w:rsid w:val="0012061F"/>
    <w:rsid w:val="0012087B"/>
    <w:rsid w:val="00121875"/>
    <w:rsid w:val="001227EC"/>
    <w:rsid w:val="00122DEB"/>
    <w:rsid w:val="00125195"/>
    <w:rsid w:val="00126510"/>
    <w:rsid w:val="00131A93"/>
    <w:rsid w:val="00133133"/>
    <w:rsid w:val="001341C9"/>
    <w:rsid w:val="00135285"/>
    <w:rsid w:val="0014015C"/>
    <w:rsid w:val="001420C1"/>
    <w:rsid w:val="00142DAC"/>
    <w:rsid w:val="00144BD8"/>
    <w:rsid w:val="00145051"/>
    <w:rsid w:val="00147CD6"/>
    <w:rsid w:val="00147E61"/>
    <w:rsid w:val="0015105F"/>
    <w:rsid w:val="00151C5C"/>
    <w:rsid w:val="00151D12"/>
    <w:rsid w:val="00152FF4"/>
    <w:rsid w:val="00154014"/>
    <w:rsid w:val="00155B26"/>
    <w:rsid w:val="001570B9"/>
    <w:rsid w:val="00161717"/>
    <w:rsid w:val="00161E86"/>
    <w:rsid w:val="001631A5"/>
    <w:rsid w:val="0016429C"/>
    <w:rsid w:val="0016632D"/>
    <w:rsid w:val="00167BFC"/>
    <w:rsid w:val="00167F8C"/>
    <w:rsid w:val="00172EAC"/>
    <w:rsid w:val="00182045"/>
    <w:rsid w:val="001836CF"/>
    <w:rsid w:val="001838EE"/>
    <w:rsid w:val="0019139C"/>
    <w:rsid w:val="00191E37"/>
    <w:rsid w:val="00195178"/>
    <w:rsid w:val="00196FF1"/>
    <w:rsid w:val="001A061F"/>
    <w:rsid w:val="001A0940"/>
    <w:rsid w:val="001A1070"/>
    <w:rsid w:val="001A32AF"/>
    <w:rsid w:val="001A5943"/>
    <w:rsid w:val="001A6D0D"/>
    <w:rsid w:val="001A716E"/>
    <w:rsid w:val="001A71CA"/>
    <w:rsid w:val="001B0355"/>
    <w:rsid w:val="001B044C"/>
    <w:rsid w:val="001B0DAF"/>
    <w:rsid w:val="001B2A96"/>
    <w:rsid w:val="001B3E0C"/>
    <w:rsid w:val="001B4056"/>
    <w:rsid w:val="001C28BE"/>
    <w:rsid w:val="001C39AF"/>
    <w:rsid w:val="001C40D2"/>
    <w:rsid w:val="001C5A40"/>
    <w:rsid w:val="001C71E0"/>
    <w:rsid w:val="001C7778"/>
    <w:rsid w:val="001D1F41"/>
    <w:rsid w:val="001D2E2B"/>
    <w:rsid w:val="001D48B8"/>
    <w:rsid w:val="001D5252"/>
    <w:rsid w:val="001D6637"/>
    <w:rsid w:val="001D683D"/>
    <w:rsid w:val="001E230D"/>
    <w:rsid w:val="001E3A47"/>
    <w:rsid w:val="001E7943"/>
    <w:rsid w:val="001E79B6"/>
    <w:rsid w:val="001E7F92"/>
    <w:rsid w:val="001F32CE"/>
    <w:rsid w:val="001F6B2E"/>
    <w:rsid w:val="001F6C0E"/>
    <w:rsid w:val="00200F2C"/>
    <w:rsid w:val="002040CE"/>
    <w:rsid w:val="00207DC3"/>
    <w:rsid w:val="0021204D"/>
    <w:rsid w:val="00213340"/>
    <w:rsid w:val="00214B5B"/>
    <w:rsid w:val="0021530E"/>
    <w:rsid w:val="002178FC"/>
    <w:rsid w:val="00220954"/>
    <w:rsid w:val="00221091"/>
    <w:rsid w:val="00221954"/>
    <w:rsid w:val="00226FBB"/>
    <w:rsid w:val="0023020C"/>
    <w:rsid w:val="0023168A"/>
    <w:rsid w:val="0024158C"/>
    <w:rsid w:val="002428BB"/>
    <w:rsid w:val="00243266"/>
    <w:rsid w:val="00245B7B"/>
    <w:rsid w:val="00245F22"/>
    <w:rsid w:val="002469F7"/>
    <w:rsid w:val="00246C5D"/>
    <w:rsid w:val="00250A9C"/>
    <w:rsid w:val="00251E10"/>
    <w:rsid w:val="002522F9"/>
    <w:rsid w:val="00257465"/>
    <w:rsid w:val="002575BA"/>
    <w:rsid w:val="0026026C"/>
    <w:rsid w:val="002619A4"/>
    <w:rsid w:val="00262DCA"/>
    <w:rsid w:val="00262E33"/>
    <w:rsid w:val="00263254"/>
    <w:rsid w:val="00263542"/>
    <w:rsid w:val="00263BE9"/>
    <w:rsid w:val="002641FD"/>
    <w:rsid w:val="0026476A"/>
    <w:rsid w:val="002656F4"/>
    <w:rsid w:val="0027016C"/>
    <w:rsid w:val="002709AE"/>
    <w:rsid w:val="00273E90"/>
    <w:rsid w:val="00274746"/>
    <w:rsid w:val="00276D57"/>
    <w:rsid w:val="00281FC4"/>
    <w:rsid w:val="0028537A"/>
    <w:rsid w:val="00291056"/>
    <w:rsid w:val="00292357"/>
    <w:rsid w:val="00292757"/>
    <w:rsid w:val="002928FF"/>
    <w:rsid w:val="0029551A"/>
    <w:rsid w:val="002A30DF"/>
    <w:rsid w:val="002A4ED2"/>
    <w:rsid w:val="002A657F"/>
    <w:rsid w:val="002A6C0C"/>
    <w:rsid w:val="002A70B8"/>
    <w:rsid w:val="002B09CC"/>
    <w:rsid w:val="002B0B56"/>
    <w:rsid w:val="002B21D7"/>
    <w:rsid w:val="002B3706"/>
    <w:rsid w:val="002C170A"/>
    <w:rsid w:val="002C1B3A"/>
    <w:rsid w:val="002C43C6"/>
    <w:rsid w:val="002C556F"/>
    <w:rsid w:val="002C5984"/>
    <w:rsid w:val="002D13BF"/>
    <w:rsid w:val="002D2045"/>
    <w:rsid w:val="002D66A2"/>
    <w:rsid w:val="002D6E7F"/>
    <w:rsid w:val="002E08CF"/>
    <w:rsid w:val="002E0C0B"/>
    <w:rsid w:val="002E1B27"/>
    <w:rsid w:val="002E46AC"/>
    <w:rsid w:val="002E6F08"/>
    <w:rsid w:val="002E7D20"/>
    <w:rsid w:val="002F02B1"/>
    <w:rsid w:val="002F17F7"/>
    <w:rsid w:val="002F237C"/>
    <w:rsid w:val="002F30A6"/>
    <w:rsid w:val="002F480A"/>
    <w:rsid w:val="002F4D73"/>
    <w:rsid w:val="002F5E27"/>
    <w:rsid w:val="002F5F63"/>
    <w:rsid w:val="0030180B"/>
    <w:rsid w:val="0030188F"/>
    <w:rsid w:val="00301EA4"/>
    <w:rsid w:val="00302AF9"/>
    <w:rsid w:val="00302DC2"/>
    <w:rsid w:val="00302E65"/>
    <w:rsid w:val="003057D8"/>
    <w:rsid w:val="0030635B"/>
    <w:rsid w:val="003074F9"/>
    <w:rsid w:val="003076C7"/>
    <w:rsid w:val="003120B7"/>
    <w:rsid w:val="00312BA9"/>
    <w:rsid w:val="00314D3E"/>
    <w:rsid w:val="00320B7C"/>
    <w:rsid w:val="0032168F"/>
    <w:rsid w:val="00322399"/>
    <w:rsid w:val="00322A56"/>
    <w:rsid w:val="003231EA"/>
    <w:rsid w:val="00323239"/>
    <w:rsid w:val="00325509"/>
    <w:rsid w:val="00326D23"/>
    <w:rsid w:val="003404F5"/>
    <w:rsid w:val="00342BCD"/>
    <w:rsid w:val="00343349"/>
    <w:rsid w:val="00344BAF"/>
    <w:rsid w:val="00344E85"/>
    <w:rsid w:val="00345C06"/>
    <w:rsid w:val="0034933C"/>
    <w:rsid w:val="0035001C"/>
    <w:rsid w:val="00350474"/>
    <w:rsid w:val="0035141C"/>
    <w:rsid w:val="003515B1"/>
    <w:rsid w:val="00360F40"/>
    <w:rsid w:val="00363A31"/>
    <w:rsid w:val="00363B75"/>
    <w:rsid w:val="00370179"/>
    <w:rsid w:val="0037294B"/>
    <w:rsid w:val="0037376E"/>
    <w:rsid w:val="0037630E"/>
    <w:rsid w:val="00376C34"/>
    <w:rsid w:val="00377A1F"/>
    <w:rsid w:val="00380B35"/>
    <w:rsid w:val="003815C7"/>
    <w:rsid w:val="00382EAA"/>
    <w:rsid w:val="00385682"/>
    <w:rsid w:val="0038796F"/>
    <w:rsid w:val="003901C6"/>
    <w:rsid w:val="003901DB"/>
    <w:rsid w:val="0039023D"/>
    <w:rsid w:val="0039030F"/>
    <w:rsid w:val="00390BE1"/>
    <w:rsid w:val="00390D67"/>
    <w:rsid w:val="00391D6F"/>
    <w:rsid w:val="0039242B"/>
    <w:rsid w:val="00393AE6"/>
    <w:rsid w:val="00394DDD"/>
    <w:rsid w:val="00395B69"/>
    <w:rsid w:val="00396C97"/>
    <w:rsid w:val="00397872"/>
    <w:rsid w:val="003A184B"/>
    <w:rsid w:val="003A297E"/>
    <w:rsid w:val="003A5EA4"/>
    <w:rsid w:val="003A7E0C"/>
    <w:rsid w:val="003B29BA"/>
    <w:rsid w:val="003B33ED"/>
    <w:rsid w:val="003B671C"/>
    <w:rsid w:val="003B76BF"/>
    <w:rsid w:val="003C0BA0"/>
    <w:rsid w:val="003C312F"/>
    <w:rsid w:val="003C35A9"/>
    <w:rsid w:val="003C63FA"/>
    <w:rsid w:val="003C6C26"/>
    <w:rsid w:val="003C6D56"/>
    <w:rsid w:val="003D124E"/>
    <w:rsid w:val="003D1E33"/>
    <w:rsid w:val="003D1E59"/>
    <w:rsid w:val="003D2E91"/>
    <w:rsid w:val="003D3F08"/>
    <w:rsid w:val="003D7576"/>
    <w:rsid w:val="003E0FBD"/>
    <w:rsid w:val="003E2D5E"/>
    <w:rsid w:val="003E408A"/>
    <w:rsid w:val="003F42CF"/>
    <w:rsid w:val="003F5A9F"/>
    <w:rsid w:val="003F7AA9"/>
    <w:rsid w:val="00400F5B"/>
    <w:rsid w:val="00401AC1"/>
    <w:rsid w:val="00403374"/>
    <w:rsid w:val="00404CF9"/>
    <w:rsid w:val="004057D2"/>
    <w:rsid w:val="004069AF"/>
    <w:rsid w:val="00414C35"/>
    <w:rsid w:val="00415898"/>
    <w:rsid w:val="00416749"/>
    <w:rsid w:val="00417559"/>
    <w:rsid w:val="00417C9A"/>
    <w:rsid w:val="004200C5"/>
    <w:rsid w:val="00423FC5"/>
    <w:rsid w:val="00427333"/>
    <w:rsid w:val="0043119D"/>
    <w:rsid w:val="00431EEF"/>
    <w:rsid w:val="0043400A"/>
    <w:rsid w:val="004414E3"/>
    <w:rsid w:val="0044473B"/>
    <w:rsid w:val="00445476"/>
    <w:rsid w:val="0044573B"/>
    <w:rsid w:val="0044653A"/>
    <w:rsid w:val="00446C61"/>
    <w:rsid w:val="004505C5"/>
    <w:rsid w:val="0045090A"/>
    <w:rsid w:val="0045370F"/>
    <w:rsid w:val="00453CA4"/>
    <w:rsid w:val="00455DE9"/>
    <w:rsid w:val="00460599"/>
    <w:rsid w:val="0046067C"/>
    <w:rsid w:val="00463029"/>
    <w:rsid w:val="00464329"/>
    <w:rsid w:val="00466158"/>
    <w:rsid w:val="004664DE"/>
    <w:rsid w:val="00466F02"/>
    <w:rsid w:val="00470C6A"/>
    <w:rsid w:val="00471D13"/>
    <w:rsid w:val="00482135"/>
    <w:rsid w:val="00484099"/>
    <w:rsid w:val="00484AB4"/>
    <w:rsid w:val="00485185"/>
    <w:rsid w:val="00486770"/>
    <w:rsid w:val="0048701E"/>
    <w:rsid w:val="004905AD"/>
    <w:rsid w:val="0049150C"/>
    <w:rsid w:val="00491804"/>
    <w:rsid w:val="00493569"/>
    <w:rsid w:val="00493FD0"/>
    <w:rsid w:val="0049415B"/>
    <w:rsid w:val="00495DBE"/>
    <w:rsid w:val="00496610"/>
    <w:rsid w:val="004A1DEE"/>
    <w:rsid w:val="004A4214"/>
    <w:rsid w:val="004A74D0"/>
    <w:rsid w:val="004B0261"/>
    <w:rsid w:val="004B14B8"/>
    <w:rsid w:val="004B182C"/>
    <w:rsid w:val="004B1921"/>
    <w:rsid w:val="004B2DC7"/>
    <w:rsid w:val="004B3BD2"/>
    <w:rsid w:val="004B55F0"/>
    <w:rsid w:val="004B660F"/>
    <w:rsid w:val="004C17F3"/>
    <w:rsid w:val="004C5341"/>
    <w:rsid w:val="004C5D7B"/>
    <w:rsid w:val="004E000A"/>
    <w:rsid w:val="004E286C"/>
    <w:rsid w:val="004E5068"/>
    <w:rsid w:val="004E5456"/>
    <w:rsid w:val="004E5671"/>
    <w:rsid w:val="004E5CC4"/>
    <w:rsid w:val="004F07A9"/>
    <w:rsid w:val="004F1AD3"/>
    <w:rsid w:val="004F3B68"/>
    <w:rsid w:val="004F4207"/>
    <w:rsid w:val="004F431A"/>
    <w:rsid w:val="004F4CCF"/>
    <w:rsid w:val="004F6451"/>
    <w:rsid w:val="004F7445"/>
    <w:rsid w:val="004F787D"/>
    <w:rsid w:val="005028BB"/>
    <w:rsid w:val="00504E2E"/>
    <w:rsid w:val="00505E2C"/>
    <w:rsid w:val="00507121"/>
    <w:rsid w:val="00507F13"/>
    <w:rsid w:val="005101D4"/>
    <w:rsid w:val="0051193E"/>
    <w:rsid w:val="00511DCF"/>
    <w:rsid w:val="0051348C"/>
    <w:rsid w:val="00513539"/>
    <w:rsid w:val="005140A4"/>
    <w:rsid w:val="00515573"/>
    <w:rsid w:val="00515F1C"/>
    <w:rsid w:val="0051736B"/>
    <w:rsid w:val="00521DF4"/>
    <w:rsid w:val="005221C3"/>
    <w:rsid w:val="005226B3"/>
    <w:rsid w:val="00524E0C"/>
    <w:rsid w:val="00524E6D"/>
    <w:rsid w:val="00525B75"/>
    <w:rsid w:val="00525CEF"/>
    <w:rsid w:val="005261DF"/>
    <w:rsid w:val="00526F6C"/>
    <w:rsid w:val="0053011F"/>
    <w:rsid w:val="00530E73"/>
    <w:rsid w:val="005336FF"/>
    <w:rsid w:val="00535292"/>
    <w:rsid w:val="0053554D"/>
    <w:rsid w:val="005372E9"/>
    <w:rsid w:val="00537902"/>
    <w:rsid w:val="00541A57"/>
    <w:rsid w:val="00541BAB"/>
    <w:rsid w:val="00543CBD"/>
    <w:rsid w:val="00544949"/>
    <w:rsid w:val="00554E97"/>
    <w:rsid w:val="0055585A"/>
    <w:rsid w:val="00555CCC"/>
    <w:rsid w:val="00557FD5"/>
    <w:rsid w:val="00562D5D"/>
    <w:rsid w:val="00567851"/>
    <w:rsid w:val="005704FF"/>
    <w:rsid w:val="00575F1C"/>
    <w:rsid w:val="00582EB8"/>
    <w:rsid w:val="00583E9A"/>
    <w:rsid w:val="00591497"/>
    <w:rsid w:val="0059226A"/>
    <w:rsid w:val="00592E5C"/>
    <w:rsid w:val="00593767"/>
    <w:rsid w:val="0059645D"/>
    <w:rsid w:val="00596698"/>
    <w:rsid w:val="005A0CFD"/>
    <w:rsid w:val="005A1E98"/>
    <w:rsid w:val="005A25FA"/>
    <w:rsid w:val="005A2C13"/>
    <w:rsid w:val="005A3ACA"/>
    <w:rsid w:val="005A4830"/>
    <w:rsid w:val="005A4A80"/>
    <w:rsid w:val="005A5827"/>
    <w:rsid w:val="005A5B1D"/>
    <w:rsid w:val="005A683E"/>
    <w:rsid w:val="005B1108"/>
    <w:rsid w:val="005B1691"/>
    <w:rsid w:val="005B2978"/>
    <w:rsid w:val="005B32B2"/>
    <w:rsid w:val="005B38AB"/>
    <w:rsid w:val="005B63A9"/>
    <w:rsid w:val="005B691F"/>
    <w:rsid w:val="005B6ACA"/>
    <w:rsid w:val="005B71DF"/>
    <w:rsid w:val="005B722A"/>
    <w:rsid w:val="005B7B43"/>
    <w:rsid w:val="005C01B0"/>
    <w:rsid w:val="005C1D00"/>
    <w:rsid w:val="005C618F"/>
    <w:rsid w:val="005C7DAD"/>
    <w:rsid w:val="005C7EAC"/>
    <w:rsid w:val="005D0BF6"/>
    <w:rsid w:val="005D0D6F"/>
    <w:rsid w:val="005D10B2"/>
    <w:rsid w:val="005D3802"/>
    <w:rsid w:val="005D70E7"/>
    <w:rsid w:val="005E0B4A"/>
    <w:rsid w:val="005E41B2"/>
    <w:rsid w:val="005F1598"/>
    <w:rsid w:val="005F2038"/>
    <w:rsid w:val="005F29AC"/>
    <w:rsid w:val="005F5CB5"/>
    <w:rsid w:val="006049A1"/>
    <w:rsid w:val="0060580C"/>
    <w:rsid w:val="00605D26"/>
    <w:rsid w:val="006104B2"/>
    <w:rsid w:val="006107D4"/>
    <w:rsid w:val="00610D11"/>
    <w:rsid w:val="0061114C"/>
    <w:rsid w:val="006138E0"/>
    <w:rsid w:val="00615975"/>
    <w:rsid w:val="00616496"/>
    <w:rsid w:val="00621D99"/>
    <w:rsid w:val="00623230"/>
    <w:rsid w:val="00623276"/>
    <w:rsid w:val="00625BA0"/>
    <w:rsid w:val="006278FD"/>
    <w:rsid w:val="0063210F"/>
    <w:rsid w:val="006361AB"/>
    <w:rsid w:val="0064166C"/>
    <w:rsid w:val="006455C1"/>
    <w:rsid w:val="006467A7"/>
    <w:rsid w:val="00646F5A"/>
    <w:rsid w:val="006474DF"/>
    <w:rsid w:val="006476C5"/>
    <w:rsid w:val="00647DD1"/>
    <w:rsid w:val="0065393D"/>
    <w:rsid w:val="0065520D"/>
    <w:rsid w:val="00656044"/>
    <w:rsid w:val="00656B86"/>
    <w:rsid w:val="00661A14"/>
    <w:rsid w:val="00663A12"/>
    <w:rsid w:val="006719E3"/>
    <w:rsid w:val="00672A6A"/>
    <w:rsid w:val="0067370B"/>
    <w:rsid w:val="0067450C"/>
    <w:rsid w:val="00675C97"/>
    <w:rsid w:val="00675DA6"/>
    <w:rsid w:val="00677C06"/>
    <w:rsid w:val="00680F02"/>
    <w:rsid w:val="006816CF"/>
    <w:rsid w:val="00682943"/>
    <w:rsid w:val="00683E40"/>
    <w:rsid w:val="00683F26"/>
    <w:rsid w:val="00685B61"/>
    <w:rsid w:val="00687AF4"/>
    <w:rsid w:val="00692E4A"/>
    <w:rsid w:val="00693AE3"/>
    <w:rsid w:val="00694C17"/>
    <w:rsid w:val="006956AE"/>
    <w:rsid w:val="00695FF5"/>
    <w:rsid w:val="0069709E"/>
    <w:rsid w:val="006A2FF5"/>
    <w:rsid w:val="006A31C1"/>
    <w:rsid w:val="006A563D"/>
    <w:rsid w:val="006A5ACC"/>
    <w:rsid w:val="006A5B50"/>
    <w:rsid w:val="006A6614"/>
    <w:rsid w:val="006B30B6"/>
    <w:rsid w:val="006B4173"/>
    <w:rsid w:val="006B64B5"/>
    <w:rsid w:val="006B66D3"/>
    <w:rsid w:val="006B6EF8"/>
    <w:rsid w:val="006B7034"/>
    <w:rsid w:val="006C08A1"/>
    <w:rsid w:val="006C0C36"/>
    <w:rsid w:val="006C2297"/>
    <w:rsid w:val="006C25C1"/>
    <w:rsid w:val="006C3C37"/>
    <w:rsid w:val="006C5D2B"/>
    <w:rsid w:val="006D0631"/>
    <w:rsid w:val="006D0E13"/>
    <w:rsid w:val="006D35D9"/>
    <w:rsid w:val="006D3D1E"/>
    <w:rsid w:val="006D64CF"/>
    <w:rsid w:val="006E17E4"/>
    <w:rsid w:val="006E375F"/>
    <w:rsid w:val="006E4A63"/>
    <w:rsid w:val="006E55BF"/>
    <w:rsid w:val="006E5AC1"/>
    <w:rsid w:val="006E6758"/>
    <w:rsid w:val="006E7025"/>
    <w:rsid w:val="006E7BEF"/>
    <w:rsid w:val="006F04C4"/>
    <w:rsid w:val="006F340A"/>
    <w:rsid w:val="006F350D"/>
    <w:rsid w:val="006F4186"/>
    <w:rsid w:val="006F4CB7"/>
    <w:rsid w:val="006F4F2A"/>
    <w:rsid w:val="006F6520"/>
    <w:rsid w:val="006F66C0"/>
    <w:rsid w:val="006F6B66"/>
    <w:rsid w:val="006F758E"/>
    <w:rsid w:val="0070042E"/>
    <w:rsid w:val="007068C9"/>
    <w:rsid w:val="007069CE"/>
    <w:rsid w:val="00707021"/>
    <w:rsid w:val="00710573"/>
    <w:rsid w:val="00712494"/>
    <w:rsid w:val="00715A15"/>
    <w:rsid w:val="00716E46"/>
    <w:rsid w:val="007208DB"/>
    <w:rsid w:val="00720E3A"/>
    <w:rsid w:val="00721982"/>
    <w:rsid w:val="0072240A"/>
    <w:rsid w:val="00723578"/>
    <w:rsid w:val="00723E87"/>
    <w:rsid w:val="007264C4"/>
    <w:rsid w:val="00727A7F"/>
    <w:rsid w:val="00733BDD"/>
    <w:rsid w:val="00733D2F"/>
    <w:rsid w:val="00734A37"/>
    <w:rsid w:val="00734C6D"/>
    <w:rsid w:val="00735B22"/>
    <w:rsid w:val="0074204D"/>
    <w:rsid w:val="007434D6"/>
    <w:rsid w:val="00743A2E"/>
    <w:rsid w:val="00744524"/>
    <w:rsid w:val="00746116"/>
    <w:rsid w:val="00750BEF"/>
    <w:rsid w:val="00752BD8"/>
    <w:rsid w:val="00754446"/>
    <w:rsid w:val="00755B96"/>
    <w:rsid w:val="0075622D"/>
    <w:rsid w:val="00756E16"/>
    <w:rsid w:val="007610FE"/>
    <w:rsid w:val="00764491"/>
    <w:rsid w:val="007670A1"/>
    <w:rsid w:val="007709A1"/>
    <w:rsid w:val="0077104C"/>
    <w:rsid w:val="007735A9"/>
    <w:rsid w:val="00774593"/>
    <w:rsid w:val="00775974"/>
    <w:rsid w:val="00775C5B"/>
    <w:rsid w:val="00776920"/>
    <w:rsid w:val="00776F0E"/>
    <w:rsid w:val="00783FD1"/>
    <w:rsid w:val="00787270"/>
    <w:rsid w:val="007911D3"/>
    <w:rsid w:val="00793F80"/>
    <w:rsid w:val="007947D7"/>
    <w:rsid w:val="00794DC1"/>
    <w:rsid w:val="00795504"/>
    <w:rsid w:val="00795B86"/>
    <w:rsid w:val="00797C4B"/>
    <w:rsid w:val="007A14EA"/>
    <w:rsid w:val="007A2D71"/>
    <w:rsid w:val="007A2EDA"/>
    <w:rsid w:val="007A4533"/>
    <w:rsid w:val="007A56E6"/>
    <w:rsid w:val="007A72B1"/>
    <w:rsid w:val="007A77BF"/>
    <w:rsid w:val="007A780D"/>
    <w:rsid w:val="007B50A7"/>
    <w:rsid w:val="007B643A"/>
    <w:rsid w:val="007B7426"/>
    <w:rsid w:val="007C0FD3"/>
    <w:rsid w:val="007C1740"/>
    <w:rsid w:val="007C471C"/>
    <w:rsid w:val="007C6A6F"/>
    <w:rsid w:val="007C6F4C"/>
    <w:rsid w:val="007D3CC4"/>
    <w:rsid w:val="007D51F8"/>
    <w:rsid w:val="007D63CA"/>
    <w:rsid w:val="007D63F1"/>
    <w:rsid w:val="007D6AEA"/>
    <w:rsid w:val="007E044A"/>
    <w:rsid w:val="007E18A4"/>
    <w:rsid w:val="007E2E5F"/>
    <w:rsid w:val="007E3BDA"/>
    <w:rsid w:val="007E3F61"/>
    <w:rsid w:val="007E46F5"/>
    <w:rsid w:val="007E6003"/>
    <w:rsid w:val="007E6DDF"/>
    <w:rsid w:val="007E7961"/>
    <w:rsid w:val="007F1DF3"/>
    <w:rsid w:val="007F2808"/>
    <w:rsid w:val="007F4B98"/>
    <w:rsid w:val="007F53EC"/>
    <w:rsid w:val="007F7377"/>
    <w:rsid w:val="00800245"/>
    <w:rsid w:val="00800770"/>
    <w:rsid w:val="008036EA"/>
    <w:rsid w:val="0080406A"/>
    <w:rsid w:val="0080465E"/>
    <w:rsid w:val="0080511A"/>
    <w:rsid w:val="00807E8F"/>
    <w:rsid w:val="00807EE5"/>
    <w:rsid w:val="008114B9"/>
    <w:rsid w:val="008115C4"/>
    <w:rsid w:val="00811B25"/>
    <w:rsid w:val="00814D35"/>
    <w:rsid w:val="00814FDE"/>
    <w:rsid w:val="00815D97"/>
    <w:rsid w:val="00816B4B"/>
    <w:rsid w:val="0082016F"/>
    <w:rsid w:val="008213CD"/>
    <w:rsid w:val="008223E2"/>
    <w:rsid w:val="00823601"/>
    <w:rsid w:val="00824F6D"/>
    <w:rsid w:val="008266CD"/>
    <w:rsid w:val="008274C0"/>
    <w:rsid w:val="00827C68"/>
    <w:rsid w:val="008308FF"/>
    <w:rsid w:val="00830EB5"/>
    <w:rsid w:val="0083438E"/>
    <w:rsid w:val="00834F33"/>
    <w:rsid w:val="00836F96"/>
    <w:rsid w:val="00841231"/>
    <w:rsid w:val="00842842"/>
    <w:rsid w:val="00842B0C"/>
    <w:rsid w:val="00842E26"/>
    <w:rsid w:val="00854787"/>
    <w:rsid w:val="008559BA"/>
    <w:rsid w:val="00860562"/>
    <w:rsid w:val="008613E5"/>
    <w:rsid w:val="00864C64"/>
    <w:rsid w:val="008665D9"/>
    <w:rsid w:val="00871D2E"/>
    <w:rsid w:val="00872084"/>
    <w:rsid w:val="00872FD8"/>
    <w:rsid w:val="00873236"/>
    <w:rsid w:val="00876711"/>
    <w:rsid w:val="0087772C"/>
    <w:rsid w:val="00880A52"/>
    <w:rsid w:val="008815C2"/>
    <w:rsid w:val="00881DB2"/>
    <w:rsid w:val="008833F1"/>
    <w:rsid w:val="008836EC"/>
    <w:rsid w:val="00884FB4"/>
    <w:rsid w:val="008854A5"/>
    <w:rsid w:val="0088621E"/>
    <w:rsid w:val="00887C05"/>
    <w:rsid w:val="00892A9D"/>
    <w:rsid w:val="008960F1"/>
    <w:rsid w:val="00896E42"/>
    <w:rsid w:val="008A33D7"/>
    <w:rsid w:val="008A38E6"/>
    <w:rsid w:val="008A51E5"/>
    <w:rsid w:val="008A7007"/>
    <w:rsid w:val="008B1CEC"/>
    <w:rsid w:val="008B2410"/>
    <w:rsid w:val="008B3CDE"/>
    <w:rsid w:val="008B58FA"/>
    <w:rsid w:val="008B6CF9"/>
    <w:rsid w:val="008B778A"/>
    <w:rsid w:val="008C04D9"/>
    <w:rsid w:val="008C17FD"/>
    <w:rsid w:val="008C4B36"/>
    <w:rsid w:val="008C64CE"/>
    <w:rsid w:val="008C75FD"/>
    <w:rsid w:val="008D2436"/>
    <w:rsid w:val="008D28B8"/>
    <w:rsid w:val="008D2F2B"/>
    <w:rsid w:val="008D3BAD"/>
    <w:rsid w:val="008D4191"/>
    <w:rsid w:val="008D6A63"/>
    <w:rsid w:val="008D6BEC"/>
    <w:rsid w:val="008E2ECF"/>
    <w:rsid w:val="008E6FBA"/>
    <w:rsid w:val="008E7298"/>
    <w:rsid w:val="008F1B1A"/>
    <w:rsid w:val="008F2F73"/>
    <w:rsid w:val="008F3BCE"/>
    <w:rsid w:val="008F6669"/>
    <w:rsid w:val="008F7581"/>
    <w:rsid w:val="008F7696"/>
    <w:rsid w:val="009008A9"/>
    <w:rsid w:val="00903402"/>
    <w:rsid w:val="009079CD"/>
    <w:rsid w:val="00907C39"/>
    <w:rsid w:val="0091006E"/>
    <w:rsid w:val="0091172C"/>
    <w:rsid w:val="0091219A"/>
    <w:rsid w:val="00913DB8"/>
    <w:rsid w:val="009164BC"/>
    <w:rsid w:val="009179B5"/>
    <w:rsid w:val="0092131E"/>
    <w:rsid w:val="00925A62"/>
    <w:rsid w:val="0092748B"/>
    <w:rsid w:val="0093036E"/>
    <w:rsid w:val="00932115"/>
    <w:rsid w:val="00933080"/>
    <w:rsid w:val="009356EB"/>
    <w:rsid w:val="00941326"/>
    <w:rsid w:val="0094249F"/>
    <w:rsid w:val="00942750"/>
    <w:rsid w:val="00944822"/>
    <w:rsid w:val="00944921"/>
    <w:rsid w:val="0094518B"/>
    <w:rsid w:val="00946A8A"/>
    <w:rsid w:val="009504F8"/>
    <w:rsid w:val="009511B7"/>
    <w:rsid w:val="00952ABF"/>
    <w:rsid w:val="0095356E"/>
    <w:rsid w:val="00954379"/>
    <w:rsid w:val="00954D6B"/>
    <w:rsid w:val="0095500D"/>
    <w:rsid w:val="0095663D"/>
    <w:rsid w:val="00961DBD"/>
    <w:rsid w:val="00962818"/>
    <w:rsid w:val="00964322"/>
    <w:rsid w:val="00964EB8"/>
    <w:rsid w:val="00965E98"/>
    <w:rsid w:val="00972728"/>
    <w:rsid w:val="009759F3"/>
    <w:rsid w:val="00977450"/>
    <w:rsid w:val="0098048E"/>
    <w:rsid w:val="009834FF"/>
    <w:rsid w:val="00983516"/>
    <w:rsid w:val="00986FC0"/>
    <w:rsid w:val="009917FD"/>
    <w:rsid w:val="00991D91"/>
    <w:rsid w:val="00992136"/>
    <w:rsid w:val="009939C9"/>
    <w:rsid w:val="00996F34"/>
    <w:rsid w:val="00997384"/>
    <w:rsid w:val="009A1143"/>
    <w:rsid w:val="009A1B71"/>
    <w:rsid w:val="009A28A5"/>
    <w:rsid w:val="009A3ECB"/>
    <w:rsid w:val="009A4355"/>
    <w:rsid w:val="009A5F3B"/>
    <w:rsid w:val="009A661D"/>
    <w:rsid w:val="009A710D"/>
    <w:rsid w:val="009B1132"/>
    <w:rsid w:val="009B1796"/>
    <w:rsid w:val="009B2749"/>
    <w:rsid w:val="009B3C1E"/>
    <w:rsid w:val="009B436E"/>
    <w:rsid w:val="009B6C68"/>
    <w:rsid w:val="009B9EF3"/>
    <w:rsid w:val="009C1E3F"/>
    <w:rsid w:val="009C23C5"/>
    <w:rsid w:val="009C328F"/>
    <w:rsid w:val="009C596E"/>
    <w:rsid w:val="009C72E3"/>
    <w:rsid w:val="009D39EF"/>
    <w:rsid w:val="009D63A5"/>
    <w:rsid w:val="009D755A"/>
    <w:rsid w:val="009D7CB7"/>
    <w:rsid w:val="009D7E47"/>
    <w:rsid w:val="009E17D2"/>
    <w:rsid w:val="009E447F"/>
    <w:rsid w:val="009E4F56"/>
    <w:rsid w:val="009E6701"/>
    <w:rsid w:val="009E6CC8"/>
    <w:rsid w:val="009E7F07"/>
    <w:rsid w:val="009F02AB"/>
    <w:rsid w:val="009F0A2E"/>
    <w:rsid w:val="009F114E"/>
    <w:rsid w:val="009F2D67"/>
    <w:rsid w:val="009F36D9"/>
    <w:rsid w:val="009F484A"/>
    <w:rsid w:val="00A0264A"/>
    <w:rsid w:val="00A02BA2"/>
    <w:rsid w:val="00A03F66"/>
    <w:rsid w:val="00A11C4F"/>
    <w:rsid w:val="00A11DAE"/>
    <w:rsid w:val="00A13E0E"/>
    <w:rsid w:val="00A14CE1"/>
    <w:rsid w:val="00A14D7C"/>
    <w:rsid w:val="00A20AD3"/>
    <w:rsid w:val="00A20BF9"/>
    <w:rsid w:val="00A22641"/>
    <w:rsid w:val="00A22DB1"/>
    <w:rsid w:val="00A25531"/>
    <w:rsid w:val="00A25F41"/>
    <w:rsid w:val="00A25F90"/>
    <w:rsid w:val="00A26A9F"/>
    <w:rsid w:val="00A302BB"/>
    <w:rsid w:val="00A33A3F"/>
    <w:rsid w:val="00A33BC9"/>
    <w:rsid w:val="00A341EF"/>
    <w:rsid w:val="00A370DC"/>
    <w:rsid w:val="00A40323"/>
    <w:rsid w:val="00A413A9"/>
    <w:rsid w:val="00A43DAC"/>
    <w:rsid w:val="00A44647"/>
    <w:rsid w:val="00A45374"/>
    <w:rsid w:val="00A45BC4"/>
    <w:rsid w:val="00A461FB"/>
    <w:rsid w:val="00A46AAE"/>
    <w:rsid w:val="00A471CC"/>
    <w:rsid w:val="00A47350"/>
    <w:rsid w:val="00A47D9D"/>
    <w:rsid w:val="00A5175B"/>
    <w:rsid w:val="00A52233"/>
    <w:rsid w:val="00A53192"/>
    <w:rsid w:val="00A538A9"/>
    <w:rsid w:val="00A53E7C"/>
    <w:rsid w:val="00A54E17"/>
    <w:rsid w:val="00A55C83"/>
    <w:rsid w:val="00A567AD"/>
    <w:rsid w:val="00A602A8"/>
    <w:rsid w:val="00A6256C"/>
    <w:rsid w:val="00A6434E"/>
    <w:rsid w:val="00A645FA"/>
    <w:rsid w:val="00A648B9"/>
    <w:rsid w:val="00A667A6"/>
    <w:rsid w:val="00A677FB"/>
    <w:rsid w:val="00A74946"/>
    <w:rsid w:val="00A77632"/>
    <w:rsid w:val="00A77F89"/>
    <w:rsid w:val="00A83B4D"/>
    <w:rsid w:val="00A862DA"/>
    <w:rsid w:val="00A86346"/>
    <w:rsid w:val="00A905C8"/>
    <w:rsid w:val="00A9127F"/>
    <w:rsid w:val="00A945C6"/>
    <w:rsid w:val="00A96720"/>
    <w:rsid w:val="00AA2FC4"/>
    <w:rsid w:val="00AA6827"/>
    <w:rsid w:val="00AA743A"/>
    <w:rsid w:val="00AB4F9B"/>
    <w:rsid w:val="00AB5C58"/>
    <w:rsid w:val="00AB6460"/>
    <w:rsid w:val="00AB7EE1"/>
    <w:rsid w:val="00AC02E1"/>
    <w:rsid w:val="00AC06D7"/>
    <w:rsid w:val="00AC1F48"/>
    <w:rsid w:val="00AC2101"/>
    <w:rsid w:val="00AC2D47"/>
    <w:rsid w:val="00AC7AB6"/>
    <w:rsid w:val="00AD2FDE"/>
    <w:rsid w:val="00AD46EE"/>
    <w:rsid w:val="00AD4843"/>
    <w:rsid w:val="00AD5A50"/>
    <w:rsid w:val="00AD69D4"/>
    <w:rsid w:val="00AD6BCC"/>
    <w:rsid w:val="00AD6CC4"/>
    <w:rsid w:val="00AD7D7C"/>
    <w:rsid w:val="00AE1E0F"/>
    <w:rsid w:val="00AE2890"/>
    <w:rsid w:val="00AE2E5F"/>
    <w:rsid w:val="00AE52F3"/>
    <w:rsid w:val="00AE59A0"/>
    <w:rsid w:val="00AE5D36"/>
    <w:rsid w:val="00AF0314"/>
    <w:rsid w:val="00AF0506"/>
    <w:rsid w:val="00AF22B7"/>
    <w:rsid w:val="00AF2EA0"/>
    <w:rsid w:val="00AF2EA7"/>
    <w:rsid w:val="00AF34E4"/>
    <w:rsid w:val="00AF3B3F"/>
    <w:rsid w:val="00AF3DE0"/>
    <w:rsid w:val="00AF54E2"/>
    <w:rsid w:val="00AF79F5"/>
    <w:rsid w:val="00B019E3"/>
    <w:rsid w:val="00B029EA"/>
    <w:rsid w:val="00B02D33"/>
    <w:rsid w:val="00B04953"/>
    <w:rsid w:val="00B0519E"/>
    <w:rsid w:val="00B05515"/>
    <w:rsid w:val="00B109FD"/>
    <w:rsid w:val="00B10BBA"/>
    <w:rsid w:val="00B11A13"/>
    <w:rsid w:val="00B1222F"/>
    <w:rsid w:val="00B132AB"/>
    <w:rsid w:val="00B14D33"/>
    <w:rsid w:val="00B14EE1"/>
    <w:rsid w:val="00B16806"/>
    <w:rsid w:val="00B177BB"/>
    <w:rsid w:val="00B20587"/>
    <w:rsid w:val="00B208D8"/>
    <w:rsid w:val="00B22656"/>
    <w:rsid w:val="00B23B81"/>
    <w:rsid w:val="00B3106C"/>
    <w:rsid w:val="00B322CC"/>
    <w:rsid w:val="00B345B2"/>
    <w:rsid w:val="00B34C0A"/>
    <w:rsid w:val="00B376F5"/>
    <w:rsid w:val="00B400CA"/>
    <w:rsid w:val="00B41287"/>
    <w:rsid w:val="00B457BE"/>
    <w:rsid w:val="00B45830"/>
    <w:rsid w:val="00B460DC"/>
    <w:rsid w:val="00B46708"/>
    <w:rsid w:val="00B53682"/>
    <w:rsid w:val="00B57213"/>
    <w:rsid w:val="00B6035A"/>
    <w:rsid w:val="00B61E02"/>
    <w:rsid w:val="00B646F8"/>
    <w:rsid w:val="00B665CC"/>
    <w:rsid w:val="00B66971"/>
    <w:rsid w:val="00B74521"/>
    <w:rsid w:val="00B74F96"/>
    <w:rsid w:val="00B7574C"/>
    <w:rsid w:val="00B77195"/>
    <w:rsid w:val="00B80E13"/>
    <w:rsid w:val="00B82BFD"/>
    <w:rsid w:val="00B85E9E"/>
    <w:rsid w:val="00B877AE"/>
    <w:rsid w:val="00B903B3"/>
    <w:rsid w:val="00B91F2B"/>
    <w:rsid w:val="00B93AA7"/>
    <w:rsid w:val="00B952FC"/>
    <w:rsid w:val="00B965D2"/>
    <w:rsid w:val="00BA2DA9"/>
    <w:rsid w:val="00BA3A12"/>
    <w:rsid w:val="00BA3BA3"/>
    <w:rsid w:val="00BA5197"/>
    <w:rsid w:val="00BA569D"/>
    <w:rsid w:val="00BB3530"/>
    <w:rsid w:val="00BB60E2"/>
    <w:rsid w:val="00BC17F1"/>
    <w:rsid w:val="00BC196F"/>
    <w:rsid w:val="00BC2D91"/>
    <w:rsid w:val="00BC3B3F"/>
    <w:rsid w:val="00BC3BE8"/>
    <w:rsid w:val="00BC5153"/>
    <w:rsid w:val="00BC5AEA"/>
    <w:rsid w:val="00BC6520"/>
    <w:rsid w:val="00BC7787"/>
    <w:rsid w:val="00BD0642"/>
    <w:rsid w:val="00BD1A5D"/>
    <w:rsid w:val="00BD1F0F"/>
    <w:rsid w:val="00BD20C4"/>
    <w:rsid w:val="00BD2848"/>
    <w:rsid w:val="00BD38AB"/>
    <w:rsid w:val="00BD7988"/>
    <w:rsid w:val="00BE4A57"/>
    <w:rsid w:val="00BE7547"/>
    <w:rsid w:val="00BE7B52"/>
    <w:rsid w:val="00BF0446"/>
    <w:rsid w:val="00BF0A2A"/>
    <w:rsid w:val="00BF0E60"/>
    <w:rsid w:val="00BF1B0D"/>
    <w:rsid w:val="00BF52F6"/>
    <w:rsid w:val="00BF5805"/>
    <w:rsid w:val="00C00853"/>
    <w:rsid w:val="00C04597"/>
    <w:rsid w:val="00C04D3B"/>
    <w:rsid w:val="00C10CEC"/>
    <w:rsid w:val="00C11837"/>
    <w:rsid w:val="00C15C87"/>
    <w:rsid w:val="00C16BF2"/>
    <w:rsid w:val="00C175A9"/>
    <w:rsid w:val="00C21F57"/>
    <w:rsid w:val="00C2270E"/>
    <w:rsid w:val="00C23E3F"/>
    <w:rsid w:val="00C23EDB"/>
    <w:rsid w:val="00C246FD"/>
    <w:rsid w:val="00C25DB3"/>
    <w:rsid w:val="00C26631"/>
    <w:rsid w:val="00C301E1"/>
    <w:rsid w:val="00C302F6"/>
    <w:rsid w:val="00C30C50"/>
    <w:rsid w:val="00C31F70"/>
    <w:rsid w:val="00C33E0E"/>
    <w:rsid w:val="00C34796"/>
    <w:rsid w:val="00C36DEC"/>
    <w:rsid w:val="00C371CE"/>
    <w:rsid w:val="00C40824"/>
    <w:rsid w:val="00C40E38"/>
    <w:rsid w:val="00C46AAF"/>
    <w:rsid w:val="00C50068"/>
    <w:rsid w:val="00C50606"/>
    <w:rsid w:val="00C50E0C"/>
    <w:rsid w:val="00C52E7C"/>
    <w:rsid w:val="00C557FE"/>
    <w:rsid w:val="00C57B5F"/>
    <w:rsid w:val="00C60D33"/>
    <w:rsid w:val="00C60E0F"/>
    <w:rsid w:val="00C61DC5"/>
    <w:rsid w:val="00C61EDE"/>
    <w:rsid w:val="00C634D0"/>
    <w:rsid w:val="00C6356C"/>
    <w:rsid w:val="00C6487D"/>
    <w:rsid w:val="00C6537C"/>
    <w:rsid w:val="00C65475"/>
    <w:rsid w:val="00C666EB"/>
    <w:rsid w:val="00C66F0B"/>
    <w:rsid w:val="00C67B42"/>
    <w:rsid w:val="00C7001B"/>
    <w:rsid w:val="00C70194"/>
    <w:rsid w:val="00C710F8"/>
    <w:rsid w:val="00C71913"/>
    <w:rsid w:val="00C729F5"/>
    <w:rsid w:val="00C73C99"/>
    <w:rsid w:val="00C741D9"/>
    <w:rsid w:val="00C742BE"/>
    <w:rsid w:val="00C74EC8"/>
    <w:rsid w:val="00C756B7"/>
    <w:rsid w:val="00C803DB"/>
    <w:rsid w:val="00C80D30"/>
    <w:rsid w:val="00C810BD"/>
    <w:rsid w:val="00C83FCC"/>
    <w:rsid w:val="00C85717"/>
    <w:rsid w:val="00C85FF8"/>
    <w:rsid w:val="00C86835"/>
    <w:rsid w:val="00C90C47"/>
    <w:rsid w:val="00C915DC"/>
    <w:rsid w:val="00C925E9"/>
    <w:rsid w:val="00C94616"/>
    <w:rsid w:val="00CA0013"/>
    <w:rsid w:val="00CA1334"/>
    <w:rsid w:val="00CA1AE2"/>
    <w:rsid w:val="00CA1AF7"/>
    <w:rsid w:val="00CA1E94"/>
    <w:rsid w:val="00CA4F0A"/>
    <w:rsid w:val="00CB19D5"/>
    <w:rsid w:val="00CB209C"/>
    <w:rsid w:val="00CB634C"/>
    <w:rsid w:val="00CB6FDD"/>
    <w:rsid w:val="00CC0791"/>
    <w:rsid w:val="00CC1B85"/>
    <w:rsid w:val="00CC2395"/>
    <w:rsid w:val="00CC256A"/>
    <w:rsid w:val="00CC2E43"/>
    <w:rsid w:val="00CC312D"/>
    <w:rsid w:val="00CC382F"/>
    <w:rsid w:val="00CC39E1"/>
    <w:rsid w:val="00CC4D2E"/>
    <w:rsid w:val="00CC4E06"/>
    <w:rsid w:val="00CC73E6"/>
    <w:rsid w:val="00CC7F40"/>
    <w:rsid w:val="00CD7CEF"/>
    <w:rsid w:val="00CE1567"/>
    <w:rsid w:val="00CE40CF"/>
    <w:rsid w:val="00CE781C"/>
    <w:rsid w:val="00CF02FA"/>
    <w:rsid w:val="00CF050D"/>
    <w:rsid w:val="00CF0A0E"/>
    <w:rsid w:val="00CF15EC"/>
    <w:rsid w:val="00CF3A1A"/>
    <w:rsid w:val="00CF56A9"/>
    <w:rsid w:val="00D00C24"/>
    <w:rsid w:val="00D014B8"/>
    <w:rsid w:val="00D03441"/>
    <w:rsid w:val="00D04AD2"/>
    <w:rsid w:val="00D0603D"/>
    <w:rsid w:val="00D06C0F"/>
    <w:rsid w:val="00D10F81"/>
    <w:rsid w:val="00D12059"/>
    <w:rsid w:val="00D13D71"/>
    <w:rsid w:val="00D13FDB"/>
    <w:rsid w:val="00D14D5F"/>
    <w:rsid w:val="00D15E95"/>
    <w:rsid w:val="00D162D9"/>
    <w:rsid w:val="00D176AA"/>
    <w:rsid w:val="00D20D90"/>
    <w:rsid w:val="00D21305"/>
    <w:rsid w:val="00D255D9"/>
    <w:rsid w:val="00D2676D"/>
    <w:rsid w:val="00D27940"/>
    <w:rsid w:val="00D27ADC"/>
    <w:rsid w:val="00D319B1"/>
    <w:rsid w:val="00D339EF"/>
    <w:rsid w:val="00D4309A"/>
    <w:rsid w:val="00D44E7E"/>
    <w:rsid w:val="00D4572B"/>
    <w:rsid w:val="00D56CDA"/>
    <w:rsid w:val="00D621EF"/>
    <w:rsid w:val="00D624B0"/>
    <w:rsid w:val="00D62BB2"/>
    <w:rsid w:val="00D66416"/>
    <w:rsid w:val="00D665CE"/>
    <w:rsid w:val="00D66EE5"/>
    <w:rsid w:val="00D67A1C"/>
    <w:rsid w:val="00D70C87"/>
    <w:rsid w:val="00D72B5A"/>
    <w:rsid w:val="00D8120C"/>
    <w:rsid w:val="00D83E82"/>
    <w:rsid w:val="00D84660"/>
    <w:rsid w:val="00D85794"/>
    <w:rsid w:val="00D85CD1"/>
    <w:rsid w:val="00D87980"/>
    <w:rsid w:val="00D87CFA"/>
    <w:rsid w:val="00D91DBC"/>
    <w:rsid w:val="00D94497"/>
    <w:rsid w:val="00D9741C"/>
    <w:rsid w:val="00D97A27"/>
    <w:rsid w:val="00DA0EDC"/>
    <w:rsid w:val="00DA358C"/>
    <w:rsid w:val="00DA3DB8"/>
    <w:rsid w:val="00DA3EA8"/>
    <w:rsid w:val="00DA4D24"/>
    <w:rsid w:val="00DA507D"/>
    <w:rsid w:val="00DA5B93"/>
    <w:rsid w:val="00DA6AA3"/>
    <w:rsid w:val="00DA6D7A"/>
    <w:rsid w:val="00DA6D87"/>
    <w:rsid w:val="00DB01A3"/>
    <w:rsid w:val="00DB1BFB"/>
    <w:rsid w:val="00DB4EA7"/>
    <w:rsid w:val="00DB5E00"/>
    <w:rsid w:val="00DB69C2"/>
    <w:rsid w:val="00DB6AFD"/>
    <w:rsid w:val="00DB7D4D"/>
    <w:rsid w:val="00DC0147"/>
    <w:rsid w:val="00DC0DE2"/>
    <w:rsid w:val="00DC173A"/>
    <w:rsid w:val="00DC1BE0"/>
    <w:rsid w:val="00DC2311"/>
    <w:rsid w:val="00DC24A4"/>
    <w:rsid w:val="00DC2C52"/>
    <w:rsid w:val="00DC4BD4"/>
    <w:rsid w:val="00DD0A40"/>
    <w:rsid w:val="00DD22EA"/>
    <w:rsid w:val="00DD522E"/>
    <w:rsid w:val="00DD561D"/>
    <w:rsid w:val="00DE34E2"/>
    <w:rsid w:val="00DE528F"/>
    <w:rsid w:val="00DF080E"/>
    <w:rsid w:val="00DF0F6D"/>
    <w:rsid w:val="00DF1210"/>
    <w:rsid w:val="00DF22CC"/>
    <w:rsid w:val="00DF51BD"/>
    <w:rsid w:val="00DF5F2D"/>
    <w:rsid w:val="00DF6D23"/>
    <w:rsid w:val="00E02E8F"/>
    <w:rsid w:val="00E0410D"/>
    <w:rsid w:val="00E047B0"/>
    <w:rsid w:val="00E054D9"/>
    <w:rsid w:val="00E05B2E"/>
    <w:rsid w:val="00E07FF6"/>
    <w:rsid w:val="00E1006D"/>
    <w:rsid w:val="00E10420"/>
    <w:rsid w:val="00E12025"/>
    <w:rsid w:val="00E140AF"/>
    <w:rsid w:val="00E17E83"/>
    <w:rsid w:val="00E20C8B"/>
    <w:rsid w:val="00E2176D"/>
    <w:rsid w:val="00E24AA7"/>
    <w:rsid w:val="00E27103"/>
    <w:rsid w:val="00E30338"/>
    <w:rsid w:val="00E31880"/>
    <w:rsid w:val="00E3443E"/>
    <w:rsid w:val="00E36385"/>
    <w:rsid w:val="00E36B57"/>
    <w:rsid w:val="00E37F05"/>
    <w:rsid w:val="00E441E2"/>
    <w:rsid w:val="00E44F47"/>
    <w:rsid w:val="00E452FC"/>
    <w:rsid w:val="00E454EF"/>
    <w:rsid w:val="00E464DA"/>
    <w:rsid w:val="00E46DB2"/>
    <w:rsid w:val="00E61DCC"/>
    <w:rsid w:val="00E63E21"/>
    <w:rsid w:val="00E664CA"/>
    <w:rsid w:val="00E677A3"/>
    <w:rsid w:val="00E734C1"/>
    <w:rsid w:val="00E76580"/>
    <w:rsid w:val="00E82EBF"/>
    <w:rsid w:val="00E8551C"/>
    <w:rsid w:val="00E85CD0"/>
    <w:rsid w:val="00E85DAF"/>
    <w:rsid w:val="00E861FC"/>
    <w:rsid w:val="00E87A50"/>
    <w:rsid w:val="00E87A5B"/>
    <w:rsid w:val="00E90410"/>
    <w:rsid w:val="00E928C7"/>
    <w:rsid w:val="00E92CA7"/>
    <w:rsid w:val="00E94707"/>
    <w:rsid w:val="00E96064"/>
    <w:rsid w:val="00E9708B"/>
    <w:rsid w:val="00EA096A"/>
    <w:rsid w:val="00EA1D7C"/>
    <w:rsid w:val="00EA2C3B"/>
    <w:rsid w:val="00EA48A6"/>
    <w:rsid w:val="00EA5EA4"/>
    <w:rsid w:val="00EA6D6D"/>
    <w:rsid w:val="00EA7CC4"/>
    <w:rsid w:val="00EB0EAE"/>
    <w:rsid w:val="00EB296E"/>
    <w:rsid w:val="00EB3F23"/>
    <w:rsid w:val="00EB4040"/>
    <w:rsid w:val="00EC0C87"/>
    <w:rsid w:val="00EC5C2C"/>
    <w:rsid w:val="00EC6251"/>
    <w:rsid w:val="00EC7107"/>
    <w:rsid w:val="00ED0F71"/>
    <w:rsid w:val="00ED10AB"/>
    <w:rsid w:val="00ED10B6"/>
    <w:rsid w:val="00ED515B"/>
    <w:rsid w:val="00EE00BF"/>
    <w:rsid w:val="00EE20E9"/>
    <w:rsid w:val="00EE2F9B"/>
    <w:rsid w:val="00EE3C76"/>
    <w:rsid w:val="00EE410C"/>
    <w:rsid w:val="00EE4B04"/>
    <w:rsid w:val="00EE4DF3"/>
    <w:rsid w:val="00EE6E55"/>
    <w:rsid w:val="00EE7D36"/>
    <w:rsid w:val="00EF082D"/>
    <w:rsid w:val="00EF1280"/>
    <w:rsid w:val="00EF3C55"/>
    <w:rsid w:val="00EF47C3"/>
    <w:rsid w:val="00EF5BCE"/>
    <w:rsid w:val="00EF7BD9"/>
    <w:rsid w:val="00F0009E"/>
    <w:rsid w:val="00F01365"/>
    <w:rsid w:val="00F01B09"/>
    <w:rsid w:val="00F027BD"/>
    <w:rsid w:val="00F02BB5"/>
    <w:rsid w:val="00F03A1B"/>
    <w:rsid w:val="00F042D0"/>
    <w:rsid w:val="00F05356"/>
    <w:rsid w:val="00F053DE"/>
    <w:rsid w:val="00F07727"/>
    <w:rsid w:val="00F077BE"/>
    <w:rsid w:val="00F12882"/>
    <w:rsid w:val="00F134FE"/>
    <w:rsid w:val="00F16478"/>
    <w:rsid w:val="00F2277D"/>
    <w:rsid w:val="00F2648C"/>
    <w:rsid w:val="00F278E8"/>
    <w:rsid w:val="00F31030"/>
    <w:rsid w:val="00F36D8D"/>
    <w:rsid w:val="00F41FCB"/>
    <w:rsid w:val="00F43565"/>
    <w:rsid w:val="00F43D0B"/>
    <w:rsid w:val="00F4447E"/>
    <w:rsid w:val="00F4658C"/>
    <w:rsid w:val="00F5132C"/>
    <w:rsid w:val="00F547BE"/>
    <w:rsid w:val="00F60FBB"/>
    <w:rsid w:val="00F62116"/>
    <w:rsid w:val="00F661C0"/>
    <w:rsid w:val="00F673F1"/>
    <w:rsid w:val="00F704DF"/>
    <w:rsid w:val="00F72387"/>
    <w:rsid w:val="00F72B08"/>
    <w:rsid w:val="00F72C31"/>
    <w:rsid w:val="00F737DC"/>
    <w:rsid w:val="00F76515"/>
    <w:rsid w:val="00F76AF7"/>
    <w:rsid w:val="00F8144D"/>
    <w:rsid w:val="00F85620"/>
    <w:rsid w:val="00F8646C"/>
    <w:rsid w:val="00F86A05"/>
    <w:rsid w:val="00F90C24"/>
    <w:rsid w:val="00F91F35"/>
    <w:rsid w:val="00F94F60"/>
    <w:rsid w:val="00F956E6"/>
    <w:rsid w:val="00F967DB"/>
    <w:rsid w:val="00F975F3"/>
    <w:rsid w:val="00F97E93"/>
    <w:rsid w:val="00FA0943"/>
    <w:rsid w:val="00FA1AD0"/>
    <w:rsid w:val="00FA1F63"/>
    <w:rsid w:val="00FA2529"/>
    <w:rsid w:val="00FA27CD"/>
    <w:rsid w:val="00FA31A4"/>
    <w:rsid w:val="00FA59DC"/>
    <w:rsid w:val="00FA622D"/>
    <w:rsid w:val="00FA72B3"/>
    <w:rsid w:val="00FB12C2"/>
    <w:rsid w:val="00FB2055"/>
    <w:rsid w:val="00FB2A5D"/>
    <w:rsid w:val="00FB40E4"/>
    <w:rsid w:val="00FB6AF1"/>
    <w:rsid w:val="00FB7F74"/>
    <w:rsid w:val="00FC2A71"/>
    <w:rsid w:val="00FC3BC9"/>
    <w:rsid w:val="00FC4D5A"/>
    <w:rsid w:val="00FC6403"/>
    <w:rsid w:val="00FD1033"/>
    <w:rsid w:val="00FD2942"/>
    <w:rsid w:val="00FD5B6A"/>
    <w:rsid w:val="00FE1693"/>
    <w:rsid w:val="00FE23C6"/>
    <w:rsid w:val="00FE3CEB"/>
    <w:rsid w:val="00FE4F56"/>
    <w:rsid w:val="00FE7FC8"/>
    <w:rsid w:val="00FF0974"/>
    <w:rsid w:val="00FF0BB8"/>
    <w:rsid w:val="00FF12F2"/>
    <w:rsid w:val="00FF35B4"/>
    <w:rsid w:val="00FF3D9D"/>
    <w:rsid w:val="00FF3EE1"/>
    <w:rsid w:val="00FF48DD"/>
    <w:rsid w:val="00FF6FE7"/>
    <w:rsid w:val="00FF726B"/>
    <w:rsid w:val="0168221F"/>
    <w:rsid w:val="0190C983"/>
    <w:rsid w:val="01D3F42E"/>
    <w:rsid w:val="01F3A755"/>
    <w:rsid w:val="0241D2CB"/>
    <w:rsid w:val="024B40B8"/>
    <w:rsid w:val="0255C1B5"/>
    <w:rsid w:val="02952FD5"/>
    <w:rsid w:val="02AB02EF"/>
    <w:rsid w:val="031DC0AE"/>
    <w:rsid w:val="033DA1EA"/>
    <w:rsid w:val="03517133"/>
    <w:rsid w:val="0352A6FA"/>
    <w:rsid w:val="0362548B"/>
    <w:rsid w:val="036B9C86"/>
    <w:rsid w:val="037E4777"/>
    <w:rsid w:val="039E877E"/>
    <w:rsid w:val="03AF5DAE"/>
    <w:rsid w:val="03B07765"/>
    <w:rsid w:val="040FE477"/>
    <w:rsid w:val="047E427B"/>
    <w:rsid w:val="04AAE5EE"/>
    <w:rsid w:val="05332CDF"/>
    <w:rsid w:val="056B8441"/>
    <w:rsid w:val="0581529F"/>
    <w:rsid w:val="058EC438"/>
    <w:rsid w:val="05AA917B"/>
    <w:rsid w:val="066337B0"/>
    <w:rsid w:val="06EFF2AD"/>
    <w:rsid w:val="0712DA2A"/>
    <w:rsid w:val="071B2606"/>
    <w:rsid w:val="075EE72E"/>
    <w:rsid w:val="0776174D"/>
    <w:rsid w:val="0798CA64"/>
    <w:rsid w:val="079B32DC"/>
    <w:rsid w:val="07C429B7"/>
    <w:rsid w:val="07D2DAB4"/>
    <w:rsid w:val="082EA0DC"/>
    <w:rsid w:val="0833617D"/>
    <w:rsid w:val="083FDBB3"/>
    <w:rsid w:val="08A1BF81"/>
    <w:rsid w:val="08B4CB54"/>
    <w:rsid w:val="08D51AB3"/>
    <w:rsid w:val="090ACA4D"/>
    <w:rsid w:val="0927B511"/>
    <w:rsid w:val="09574344"/>
    <w:rsid w:val="09589EE3"/>
    <w:rsid w:val="09AA8B45"/>
    <w:rsid w:val="09D9AF1A"/>
    <w:rsid w:val="0A6B24DC"/>
    <w:rsid w:val="0AA1A73C"/>
    <w:rsid w:val="0B3124C0"/>
    <w:rsid w:val="0B421206"/>
    <w:rsid w:val="0B4AE39A"/>
    <w:rsid w:val="0B68158E"/>
    <w:rsid w:val="0BC85742"/>
    <w:rsid w:val="0BDF267B"/>
    <w:rsid w:val="0C0A2BBF"/>
    <w:rsid w:val="0C32BDF3"/>
    <w:rsid w:val="0CDAD5F9"/>
    <w:rsid w:val="0CFB5369"/>
    <w:rsid w:val="0D1E4113"/>
    <w:rsid w:val="0D3B5CC2"/>
    <w:rsid w:val="0D4AF96A"/>
    <w:rsid w:val="0D5B10E4"/>
    <w:rsid w:val="0D631490"/>
    <w:rsid w:val="0DB8FD5F"/>
    <w:rsid w:val="0E1946BF"/>
    <w:rsid w:val="0E64E2AF"/>
    <w:rsid w:val="0E8649D9"/>
    <w:rsid w:val="0E912F7D"/>
    <w:rsid w:val="0EA46292"/>
    <w:rsid w:val="0ED0D5C4"/>
    <w:rsid w:val="0ED138D6"/>
    <w:rsid w:val="0EDA1DBF"/>
    <w:rsid w:val="0F1B83EA"/>
    <w:rsid w:val="0F5C50E8"/>
    <w:rsid w:val="0F714F21"/>
    <w:rsid w:val="0F8F4908"/>
    <w:rsid w:val="0F8FAC1A"/>
    <w:rsid w:val="0F936012"/>
    <w:rsid w:val="0FF5815F"/>
    <w:rsid w:val="1077B488"/>
    <w:rsid w:val="108D31D9"/>
    <w:rsid w:val="10B0F96F"/>
    <w:rsid w:val="10F0CFF7"/>
    <w:rsid w:val="110CD3FA"/>
    <w:rsid w:val="1152B3C5"/>
    <w:rsid w:val="1179C1B6"/>
    <w:rsid w:val="118545A9"/>
    <w:rsid w:val="11864A8D"/>
    <w:rsid w:val="1187392B"/>
    <w:rsid w:val="11AE79ED"/>
    <w:rsid w:val="1205DAA3"/>
    <w:rsid w:val="12083788"/>
    <w:rsid w:val="12203B8D"/>
    <w:rsid w:val="125521D9"/>
    <w:rsid w:val="125C3E3F"/>
    <w:rsid w:val="12759959"/>
    <w:rsid w:val="127C89D9"/>
    <w:rsid w:val="1284E69E"/>
    <w:rsid w:val="12A78E22"/>
    <w:rsid w:val="12AA296B"/>
    <w:rsid w:val="12B0E801"/>
    <w:rsid w:val="12CEFEE0"/>
    <w:rsid w:val="12D0966C"/>
    <w:rsid w:val="12EF205A"/>
    <w:rsid w:val="12F9428C"/>
    <w:rsid w:val="131F731F"/>
    <w:rsid w:val="132C8AA9"/>
    <w:rsid w:val="133F359A"/>
    <w:rsid w:val="13763001"/>
    <w:rsid w:val="13B87581"/>
    <w:rsid w:val="13E11CE5"/>
    <w:rsid w:val="13FCACBF"/>
    <w:rsid w:val="140789E6"/>
    <w:rsid w:val="141040BA"/>
    <w:rsid w:val="1412331C"/>
    <w:rsid w:val="14A7A4ED"/>
    <w:rsid w:val="14BE6F6A"/>
    <w:rsid w:val="1566E856"/>
    <w:rsid w:val="157C1865"/>
    <w:rsid w:val="15D683A3"/>
    <w:rsid w:val="15F4D634"/>
    <w:rsid w:val="15FD5B9C"/>
    <w:rsid w:val="161C76B1"/>
    <w:rsid w:val="1635B62F"/>
    <w:rsid w:val="163A2CDE"/>
    <w:rsid w:val="1694F6E7"/>
    <w:rsid w:val="169ADBE0"/>
    <w:rsid w:val="16BA39B4"/>
    <w:rsid w:val="16CE9121"/>
    <w:rsid w:val="171432AC"/>
    <w:rsid w:val="1738D670"/>
    <w:rsid w:val="174CAB95"/>
    <w:rsid w:val="17B37CF9"/>
    <w:rsid w:val="17D98338"/>
    <w:rsid w:val="180BB7E6"/>
    <w:rsid w:val="182837B2"/>
    <w:rsid w:val="182BCF1A"/>
    <w:rsid w:val="187AA711"/>
    <w:rsid w:val="18D0DC98"/>
    <w:rsid w:val="18D4BDF2"/>
    <w:rsid w:val="19169DD0"/>
    <w:rsid w:val="1927C88A"/>
    <w:rsid w:val="1929F8BD"/>
    <w:rsid w:val="194732BA"/>
    <w:rsid w:val="196C1275"/>
    <w:rsid w:val="19846EF4"/>
    <w:rsid w:val="19A35411"/>
    <w:rsid w:val="19F625FC"/>
    <w:rsid w:val="1A6FDFBA"/>
    <w:rsid w:val="1AA12E9E"/>
    <w:rsid w:val="1AA556A7"/>
    <w:rsid w:val="1ABD8AB7"/>
    <w:rsid w:val="1B0C9F3F"/>
    <w:rsid w:val="1B129053"/>
    <w:rsid w:val="1B1455C0"/>
    <w:rsid w:val="1B40B3D2"/>
    <w:rsid w:val="1B4B0D0C"/>
    <w:rsid w:val="1B61DC45"/>
    <w:rsid w:val="1B640298"/>
    <w:rsid w:val="1B90C76D"/>
    <w:rsid w:val="1B9EDB16"/>
    <w:rsid w:val="1BE635C1"/>
    <w:rsid w:val="1BF6AB0B"/>
    <w:rsid w:val="1C110CF0"/>
    <w:rsid w:val="1C471B55"/>
    <w:rsid w:val="1C65D25D"/>
    <w:rsid w:val="1C6E575B"/>
    <w:rsid w:val="1C8D0E63"/>
    <w:rsid w:val="1CB1A99B"/>
    <w:rsid w:val="1CBC418C"/>
    <w:rsid w:val="1D006F2D"/>
    <w:rsid w:val="1D019D22"/>
    <w:rsid w:val="1D303C6E"/>
    <w:rsid w:val="1DA8DC86"/>
    <w:rsid w:val="1DD31D38"/>
    <w:rsid w:val="1E0F1FEA"/>
    <w:rsid w:val="1E1CCA30"/>
    <w:rsid w:val="1E42A475"/>
    <w:rsid w:val="1E46D25A"/>
    <w:rsid w:val="1E9B0BE2"/>
    <w:rsid w:val="1F1D3F0B"/>
    <w:rsid w:val="1F588307"/>
    <w:rsid w:val="1F704E5F"/>
    <w:rsid w:val="1F952E1A"/>
    <w:rsid w:val="1FFA8956"/>
    <w:rsid w:val="200F0D81"/>
    <w:rsid w:val="20B38F1A"/>
    <w:rsid w:val="212484D8"/>
    <w:rsid w:val="2140998E"/>
    <w:rsid w:val="21A2F157"/>
    <w:rsid w:val="21C598D4"/>
    <w:rsid w:val="21E8B194"/>
    <w:rsid w:val="2205FD3E"/>
    <w:rsid w:val="2244257A"/>
    <w:rsid w:val="226C41C2"/>
    <w:rsid w:val="22AF06CB"/>
    <w:rsid w:val="22B138B1"/>
    <w:rsid w:val="22C8D138"/>
    <w:rsid w:val="22C8FF4D"/>
    <w:rsid w:val="22EB5279"/>
    <w:rsid w:val="23034053"/>
    <w:rsid w:val="2321FE32"/>
    <w:rsid w:val="236FABF5"/>
    <w:rsid w:val="23724067"/>
    <w:rsid w:val="23857F0F"/>
    <w:rsid w:val="23952193"/>
    <w:rsid w:val="23B8E1B5"/>
    <w:rsid w:val="23D3F620"/>
    <w:rsid w:val="23E2D317"/>
    <w:rsid w:val="24246C46"/>
    <w:rsid w:val="242E1F39"/>
    <w:rsid w:val="24696335"/>
    <w:rsid w:val="24A5753B"/>
    <w:rsid w:val="24DFE456"/>
    <w:rsid w:val="250CE1D8"/>
    <w:rsid w:val="2521E5ED"/>
    <w:rsid w:val="253DD0D1"/>
    <w:rsid w:val="254FE089"/>
    <w:rsid w:val="25614975"/>
    <w:rsid w:val="25848D2D"/>
    <w:rsid w:val="25A34B0C"/>
    <w:rsid w:val="25C887FD"/>
    <w:rsid w:val="25CC840C"/>
    <w:rsid w:val="260660E4"/>
    <w:rsid w:val="2610EE1B"/>
    <w:rsid w:val="262AD52E"/>
    <w:rsid w:val="269BD818"/>
    <w:rsid w:val="26A0C0F2"/>
    <w:rsid w:val="26BDB28D"/>
    <w:rsid w:val="26DB3AA5"/>
    <w:rsid w:val="27392720"/>
    <w:rsid w:val="273A27FB"/>
    <w:rsid w:val="2742D9BB"/>
    <w:rsid w:val="275B477B"/>
    <w:rsid w:val="277C25D1"/>
    <w:rsid w:val="27834237"/>
    <w:rsid w:val="2819E8D4"/>
    <w:rsid w:val="287D5E1E"/>
    <w:rsid w:val="2886E9D3"/>
    <w:rsid w:val="2888E211"/>
    <w:rsid w:val="288F691A"/>
    <w:rsid w:val="28C158EE"/>
    <w:rsid w:val="28D46009"/>
    <w:rsid w:val="290A191B"/>
    <w:rsid w:val="29C9E964"/>
    <w:rsid w:val="2A5C5F06"/>
    <w:rsid w:val="2AA680F4"/>
    <w:rsid w:val="2AEAE06B"/>
    <w:rsid w:val="2B010EB4"/>
    <w:rsid w:val="2B1D68D7"/>
    <w:rsid w:val="2B2D0A3B"/>
    <w:rsid w:val="2B827C50"/>
    <w:rsid w:val="2B857784"/>
    <w:rsid w:val="2B8A3705"/>
    <w:rsid w:val="2B98D78E"/>
    <w:rsid w:val="2BDB709D"/>
    <w:rsid w:val="2BE0418D"/>
    <w:rsid w:val="2BEEB9DD"/>
    <w:rsid w:val="2C480F10"/>
    <w:rsid w:val="2C73AF8D"/>
    <w:rsid w:val="2C7AD3F6"/>
    <w:rsid w:val="2C8FFF18"/>
    <w:rsid w:val="2C946DFA"/>
    <w:rsid w:val="2CB99803"/>
    <w:rsid w:val="2CC9DC97"/>
    <w:rsid w:val="2CE523A7"/>
    <w:rsid w:val="2D26CCF3"/>
    <w:rsid w:val="2D426189"/>
    <w:rsid w:val="2D4459C7"/>
    <w:rsid w:val="2D4D0B33"/>
    <w:rsid w:val="2D630D0E"/>
    <w:rsid w:val="2D98934F"/>
    <w:rsid w:val="2DFE9F26"/>
    <w:rsid w:val="2E0F970F"/>
    <w:rsid w:val="2E1DC1AC"/>
    <w:rsid w:val="2E25E759"/>
    <w:rsid w:val="2E2CCB98"/>
    <w:rsid w:val="2E311977"/>
    <w:rsid w:val="2E38B432"/>
    <w:rsid w:val="2E5802B2"/>
    <w:rsid w:val="2E5BFA05"/>
    <w:rsid w:val="2E878FEA"/>
    <w:rsid w:val="2EBD892A"/>
    <w:rsid w:val="2EBDA9E2"/>
    <w:rsid w:val="2ECEE4B9"/>
    <w:rsid w:val="2ED50BD7"/>
    <w:rsid w:val="2EFA1BD3"/>
    <w:rsid w:val="2F040197"/>
    <w:rsid w:val="2F4BD03D"/>
    <w:rsid w:val="2F5925CC"/>
    <w:rsid w:val="2F705108"/>
    <w:rsid w:val="2FB499DF"/>
    <w:rsid w:val="2FD00CC8"/>
    <w:rsid w:val="2FF49D5C"/>
    <w:rsid w:val="303E26D7"/>
    <w:rsid w:val="30739C88"/>
    <w:rsid w:val="30919711"/>
    <w:rsid w:val="30A65DBD"/>
    <w:rsid w:val="30E2A870"/>
    <w:rsid w:val="30F21DDA"/>
    <w:rsid w:val="3110D026"/>
    <w:rsid w:val="3128C993"/>
    <w:rsid w:val="314918EE"/>
    <w:rsid w:val="314BE60D"/>
    <w:rsid w:val="31A11BB4"/>
    <w:rsid w:val="31B1E74C"/>
    <w:rsid w:val="31C20EFA"/>
    <w:rsid w:val="31C88A8B"/>
    <w:rsid w:val="326845CC"/>
    <w:rsid w:val="3286FDCF"/>
    <w:rsid w:val="32DC4A97"/>
    <w:rsid w:val="32E1C221"/>
    <w:rsid w:val="33457113"/>
    <w:rsid w:val="33466D32"/>
    <w:rsid w:val="335879A2"/>
    <w:rsid w:val="33ABDCD5"/>
    <w:rsid w:val="33D23F79"/>
    <w:rsid w:val="34186808"/>
    <w:rsid w:val="34265A05"/>
    <w:rsid w:val="34473C1C"/>
    <w:rsid w:val="345977FB"/>
    <w:rsid w:val="35220983"/>
    <w:rsid w:val="35432A98"/>
    <w:rsid w:val="355B825B"/>
    <w:rsid w:val="355E44E2"/>
    <w:rsid w:val="35725194"/>
    <w:rsid w:val="35AF8336"/>
    <w:rsid w:val="3618CB6B"/>
    <w:rsid w:val="3636874F"/>
    <w:rsid w:val="3649CDD1"/>
    <w:rsid w:val="3674823F"/>
    <w:rsid w:val="36FF9E12"/>
    <w:rsid w:val="37046A46"/>
    <w:rsid w:val="37247D33"/>
    <w:rsid w:val="37612C8D"/>
    <w:rsid w:val="377829DB"/>
    <w:rsid w:val="37911F67"/>
    <w:rsid w:val="37A67D8B"/>
    <w:rsid w:val="37BDEA18"/>
    <w:rsid w:val="380FEDF9"/>
    <w:rsid w:val="3817AE75"/>
    <w:rsid w:val="381BCBFB"/>
    <w:rsid w:val="386BE13B"/>
    <w:rsid w:val="3875038D"/>
    <w:rsid w:val="38A0CC43"/>
    <w:rsid w:val="38C402F9"/>
    <w:rsid w:val="38CDFE5F"/>
    <w:rsid w:val="38F0DAE0"/>
    <w:rsid w:val="3946E173"/>
    <w:rsid w:val="394F92A8"/>
    <w:rsid w:val="3960D31E"/>
    <w:rsid w:val="3967809C"/>
    <w:rsid w:val="3987120A"/>
    <w:rsid w:val="39C61B83"/>
    <w:rsid w:val="39D08B0E"/>
    <w:rsid w:val="39D139D4"/>
    <w:rsid w:val="39DAE6EB"/>
    <w:rsid w:val="3A1E4A43"/>
    <w:rsid w:val="3A6705B4"/>
    <w:rsid w:val="3A7FFFFC"/>
    <w:rsid w:val="3AAF288D"/>
    <w:rsid w:val="3AB0C5B0"/>
    <w:rsid w:val="3AFCAE17"/>
    <w:rsid w:val="3B0468CC"/>
    <w:rsid w:val="3B6715E8"/>
    <w:rsid w:val="3B69A59E"/>
    <w:rsid w:val="3BC6033E"/>
    <w:rsid w:val="3C26854B"/>
    <w:rsid w:val="3C3D49EC"/>
    <w:rsid w:val="3C46396D"/>
    <w:rsid w:val="3C65CEA7"/>
    <w:rsid w:val="3C79949F"/>
    <w:rsid w:val="3C867AED"/>
    <w:rsid w:val="3C95283A"/>
    <w:rsid w:val="3CB85FB4"/>
    <w:rsid w:val="3CD684FB"/>
    <w:rsid w:val="3CDF4C0D"/>
    <w:rsid w:val="3D034FAC"/>
    <w:rsid w:val="3D85E3BB"/>
    <w:rsid w:val="3DC3191E"/>
    <w:rsid w:val="3DD663F3"/>
    <w:rsid w:val="3E16F3DB"/>
    <w:rsid w:val="3E536B83"/>
    <w:rsid w:val="3E8555A0"/>
    <w:rsid w:val="3ED4B9AE"/>
    <w:rsid w:val="3EF96503"/>
    <w:rsid w:val="3F024EA8"/>
    <w:rsid w:val="3F47C132"/>
    <w:rsid w:val="3F59F8EA"/>
    <w:rsid w:val="3F5B9657"/>
    <w:rsid w:val="3F8A131A"/>
    <w:rsid w:val="3FECA09B"/>
    <w:rsid w:val="404BC1E2"/>
    <w:rsid w:val="405628F9"/>
    <w:rsid w:val="406F112D"/>
    <w:rsid w:val="40E79163"/>
    <w:rsid w:val="40F8CC3A"/>
    <w:rsid w:val="412A4E61"/>
    <w:rsid w:val="418B9F01"/>
    <w:rsid w:val="4199170B"/>
    <w:rsid w:val="41DE16DD"/>
    <w:rsid w:val="41E1A2B2"/>
    <w:rsid w:val="42207D1B"/>
    <w:rsid w:val="4258E960"/>
    <w:rsid w:val="42637BCC"/>
    <w:rsid w:val="428FDAF8"/>
    <w:rsid w:val="42903BE5"/>
    <w:rsid w:val="429DE04F"/>
    <w:rsid w:val="42AB952D"/>
    <w:rsid w:val="42F743DB"/>
    <w:rsid w:val="43056317"/>
    <w:rsid w:val="43166085"/>
    <w:rsid w:val="43458916"/>
    <w:rsid w:val="4345F494"/>
    <w:rsid w:val="43690C52"/>
    <w:rsid w:val="436EFAC3"/>
    <w:rsid w:val="43D14338"/>
    <w:rsid w:val="43F5E8B1"/>
    <w:rsid w:val="44072E20"/>
    <w:rsid w:val="44971AE3"/>
    <w:rsid w:val="44B332E1"/>
    <w:rsid w:val="44B6F643"/>
    <w:rsid w:val="44C24765"/>
    <w:rsid w:val="44DE0A10"/>
    <w:rsid w:val="44F1982F"/>
    <w:rsid w:val="44F38C28"/>
    <w:rsid w:val="45034245"/>
    <w:rsid w:val="45558E27"/>
    <w:rsid w:val="457E205B"/>
    <w:rsid w:val="4586AFF1"/>
    <w:rsid w:val="4597EAC8"/>
    <w:rsid w:val="45F77572"/>
    <w:rsid w:val="4608A5B1"/>
    <w:rsid w:val="4652D2D1"/>
    <w:rsid w:val="465FDE2E"/>
    <w:rsid w:val="46CE6E08"/>
    <w:rsid w:val="4729A294"/>
    <w:rsid w:val="4732877D"/>
    <w:rsid w:val="474F0D9A"/>
    <w:rsid w:val="4752D6D8"/>
    <w:rsid w:val="4759956E"/>
    <w:rsid w:val="475BF253"/>
    <w:rsid w:val="4776824D"/>
    <w:rsid w:val="479E8C5D"/>
    <w:rsid w:val="47B87898"/>
    <w:rsid w:val="47D99EF9"/>
    <w:rsid w:val="47EED46E"/>
    <w:rsid w:val="4800702B"/>
    <w:rsid w:val="482A7279"/>
    <w:rsid w:val="4833CB5D"/>
    <w:rsid w:val="486B7335"/>
    <w:rsid w:val="48958560"/>
    <w:rsid w:val="48C8357C"/>
    <w:rsid w:val="48E3BABE"/>
    <w:rsid w:val="48E987CD"/>
    <w:rsid w:val="490EFBF3"/>
    <w:rsid w:val="49190AE7"/>
    <w:rsid w:val="4937103B"/>
    <w:rsid w:val="49BB7819"/>
    <w:rsid w:val="49DB96CB"/>
    <w:rsid w:val="49F7D3E3"/>
    <w:rsid w:val="4A04DFDA"/>
    <w:rsid w:val="4A0A0041"/>
    <w:rsid w:val="4A0ECC75"/>
    <w:rsid w:val="4A164D82"/>
    <w:rsid w:val="4A227385"/>
    <w:rsid w:val="4A22CD94"/>
    <w:rsid w:val="4A32E50E"/>
    <w:rsid w:val="4A38FCD8"/>
    <w:rsid w:val="4A5EB3A0"/>
    <w:rsid w:val="4AE7960B"/>
    <w:rsid w:val="4AE96034"/>
    <w:rsid w:val="4B393906"/>
    <w:rsid w:val="4B6C2AD5"/>
    <w:rsid w:val="4B821AEC"/>
    <w:rsid w:val="4C4C1E7F"/>
    <w:rsid w:val="4C76C2DD"/>
    <w:rsid w:val="4C7E4029"/>
    <w:rsid w:val="4CA5E6B2"/>
    <w:rsid w:val="4CCF1FB2"/>
    <w:rsid w:val="4CEA57CA"/>
    <w:rsid w:val="4CFA203A"/>
    <w:rsid w:val="4D3A9C8E"/>
    <w:rsid w:val="4D3DBA24"/>
    <w:rsid w:val="4D3DECF5"/>
    <w:rsid w:val="4D88CD99"/>
    <w:rsid w:val="4D9AC6CA"/>
    <w:rsid w:val="4DB3F252"/>
    <w:rsid w:val="4DD1FD05"/>
    <w:rsid w:val="4E067412"/>
    <w:rsid w:val="4E2A1C71"/>
    <w:rsid w:val="4E525F2E"/>
    <w:rsid w:val="4EB702A2"/>
    <w:rsid w:val="4EC6E450"/>
    <w:rsid w:val="4EEF58E3"/>
    <w:rsid w:val="4F2C951D"/>
    <w:rsid w:val="4F4483F2"/>
    <w:rsid w:val="4FF0CAD8"/>
    <w:rsid w:val="50065BCD"/>
    <w:rsid w:val="500ABC83"/>
    <w:rsid w:val="501E90F2"/>
    <w:rsid w:val="50459045"/>
    <w:rsid w:val="50CC8042"/>
    <w:rsid w:val="50F5312A"/>
    <w:rsid w:val="513E40CE"/>
    <w:rsid w:val="5145F6D5"/>
    <w:rsid w:val="51531DA5"/>
    <w:rsid w:val="51FCB412"/>
    <w:rsid w:val="5226622D"/>
    <w:rsid w:val="52278C61"/>
    <w:rsid w:val="534BA6D5"/>
    <w:rsid w:val="534D16EF"/>
    <w:rsid w:val="535633FF"/>
    <w:rsid w:val="538D0B18"/>
    <w:rsid w:val="538EA586"/>
    <w:rsid w:val="539EB629"/>
    <w:rsid w:val="540F7112"/>
    <w:rsid w:val="544F1108"/>
    <w:rsid w:val="546F887A"/>
    <w:rsid w:val="5486F42E"/>
    <w:rsid w:val="5499C397"/>
    <w:rsid w:val="54BD0CF0"/>
    <w:rsid w:val="54BEAC55"/>
    <w:rsid w:val="54E6E47A"/>
    <w:rsid w:val="55205D52"/>
    <w:rsid w:val="552B0688"/>
    <w:rsid w:val="55348D81"/>
    <w:rsid w:val="55410D93"/>
    <w:rsid w:val="55820D2F"/>
    <w:rsid w:val="561AE29C"/>
    <w:rsid w:val="5676D6D9"/>
    <w:rsid w:val="567CC08E"/>
    <w:rsid w:val="56857762"/>
    <w:rsid w:val="568B060D"/>
    <w:rsid w:val="56907AFE"/>
    <w:rsid w:val="5737425B"/>
    <w:rsid w:val="5743EAA6"/>
    <w:rsid w:val="5755FA5E"/>
    <w:rsid w:val="57955CEB"/>
    <w:rsid w:val="579BED6C"/>
    <w:rsid w:val="57BA9FB8"/>
    <w:rsid w:val="57C64FA5"/>
    <w:rsid w:val="57D82D87"/>
    <w:rsid w:val="581DEDC4"/>
    <w:rsid w:val="583024BA"/>
    <w:rsid w:val="58716BE7"/>
    <w:rsid w:val="58731EAF"/>
    <w:rsid w:val="587617C8"/>
    <w:rsid w:val="58AB720F"/>
    <w:rsid w:val="58B7032F"/>
    <w:rsid w:val="59124373"/>
    <w:rsid w:val="592ECF6C"/>
    <w:rsid w:val="598DC6F7"/>
    <w:rsid w:val="5996BB80"/>
    <w:rsid w:val="5A06DAB8"/>
    <w:rsid w:val="5A41A832"/>
    <w:rsid w:val="5A8548F3"/>
    <w:rsid w:val="5A8C0789"/>
    <w:rsid w:val="5AA0D8CD"/>
    <w:rsid w:val="5B086DA3"/>
    <w:rsid w:val="5B0F36D1"/>
    <w:rsid w:val="5B30ABA4"/>
    <w:rsid w:val="5B393EFB"/>
    <w:rsid w:val="5B7370AD"/>
    <w:rsid w:val="5B9A153B"/>
    <w:rsid w:val="5BA2E1C5"/>
    <w:rsid w:val="5BB2E389"/>
    <w:rsid w:val="5BBC967C"/>
    <w:rsid w:val="5BE3C16A"/>
    <w:rsid w:val="5C0A1654"/>
    <w:rsid w:val="5C37B100"/>
    <w:rsid w:val="5C5DE554"/>
    <w:rsid w:val="5CB64900"/>
    <w:rsid w:val="5CF0BCD7"/>
    <w:rsid w:val="5D008D4A"/>
    <w:rsid w:val="5D2DF911"/>
    <w:rsid w:val="5D8F1752"/>
    <w:rsid w:val="5D9540E1"/>
    <w:rsid w:val="5D99F935"/>
    <w:rsid w:val="5DFE7C0D"/>
    <w:rsid w:val="5E18FE36"/>
    <w:rsid w:val="5E37F4E5"/>
    <w:rsid w:val="5E83AA6A"/>
    <w:rsid w:val="5EBBEE76"/>
    <w:rsid w:val="5FA00352"/>
    <w:rsid w:val="5FBB9A03"/>
    <w:rsid w:val="5FBCC3FD"/>
    <w:rsid w:val="5FBE231B"/>
    <w:rsid w:val="60103E83"/>
    <w:rsid w:val="6011CBC9"/>
    <w:rsid w:val="60200B6C"/>
    <w:rsid w:val="60616482"/>
    <w:rsid w:val="60B5232E"/>
    <w:rsid w:val="60B5AF13"/>
    <w:rsid w:val="60DA65FB"/>
    <w:rsid w:val="60FD3C8F"/>
    <w:rsid w:val="61D182ED"/>
    <w:rsid w:val="62060853"/>
    <w:rsid w:val="622B0DB7"/>
    <w:rsid w:val="62496BAB"/>
    <w:rsid w:val="624BFB61"/>
    <w:rsid w:val="62674A11"/>
    <w:rsid w:val="626DB3B9"/>
    <w:rsid w:val="62ADA57D"/>
    <w:rsid w:val="637B3426"/>
    <w:rsid w:val="639DA9D4"/>
    <w:rsid w:val="63E2A0C3"/>
    <w:rsid w:val="63FB31A8"/>
    <w:rsid w:val="642A64D1"/>
    <w:rsid w:val="6439A76A"/>
    <w:rsid w:val="6446B45C"/>
    <w:rsid w:val="6491F9A7"/>
    <w:rsid w:val="65079018"/>
    <w:rsid w:val="65088C37"/>
    <w:rsid w:val="651BBF4C"/>
    <w:rsid w:val="65A8718F"/>
    <w:rsid w:val="65C16B19"/>
    <w:rsid w:val="65EE62BF"/>
    <w:rsid w:val="66093CBC"/>
    <w:rsid w:val="66740517"/>
    <w:rsid w:val="6696AD96"/>
    <w:rsid w:val="66A3272D"/>
    <w:rsid w:val="66B067EE"/>
    <w:rsid w:val="66BB2259"/>
    <w:rsid w:val="66CFDD5A"/>
    <w:rsid w:val="66D2EDB1"/>
    <w:rsid w:val="66F00FA2"/>
    <w:rsid w:val="6719365D"/>
    <w:rsid w:val="67769A69"/>
    <w:rsid w:val="67D685F9"/>
    <w:rsid w:val="67FC2064"/>
    <w:rsid w:val="67FE9009"/>
    <w:rsid w:val="681CE3F3"/>
    <w:rsid w:val="68252FDB"/>
    <w:rsid w:val="686BF87B"/>
    <w:rsid w:val="68962732"/>
    <w:rsid w:val="68D9F02C"/>
    <w:rsid w:val="68EEC170"/>
    <w:rsid w:val="69106DD0"/>
    <w:rsid w:val="69900A6C"/>
    <w:rsid w:val="699EE85E"/>
    <w:rsid w:val="69A1ED8F"/>
    <w:rsid w:val="69BB7457"/>
    <w:rsid w:val="6A0BEF39"/>
    <w:rsid w:val="6A13771D"/>
    <w:rsid w:val="6AA12E39"/>
    <w:rsid w:val="6AC67201"/>
    <w:rsid w:val="6AC945CC"/>
    <w:rsid w:val="6AE1BFB6"/>
    <w:rsid w:val="6B3A2BDF"/>
    <w:rsid w:val="6B7F5734"/>
    <w:rsid w:val="6B8807B7"/>
    <w:rsid w:val="6B9ED6F0"/>
    <w:rsid w:val="6C6E665C"/>
    <w:rsid w:val="6C7DC2E8"/>
    <w:rsid w:val="6C8D6A28"/>
    <w:rsid w:val="6C9FB16D"/>
    <w:rsid w:val="6CA14504"/>
    <w:rsid w:val="6CCD3AD4"/>
    <w:rsid w:val="6CDE1104"/>
    <w:rsid w:val="6D2538DE"/>
    <w:rsid w:val="6D2DFF06"/>
    <w:rsid w:val="6D4F6DFD"/>
    <w:rsid w:val="6D779605"/>
    <w:rsid w:val="6D9DBDD0"/>
    <w:rsid w:val="6DC628C6"/>
    <w:rsid w:val="6E15047E"/>
    <w:rsid w:val="6E40A13A"/>
    <w:rsid w:val="6E6B2627"/>
    <w:rsid w:val="6EA5E2C8"/>
    <w:rsid w:val="6EB262DA"/>
    <w:rsid w:val="6EBE14E2"/>
    <w:rsid w:val="6EDEC523"/>
    <w:rsid w:val="6F5ED1F9"/>
    <w:rsid w:val="6F957DB2"/>
    <w:rsid w:val="6FA0D390"/>
    <w:rsid w:val="70174FF5"/>
    <w:rsid w:val="703436F8"/>
    <w:rsid w:val="70AABA34"/>
    <w:rsid w:val="70DBACEE"/>
    <w:rsid w:val="70F47B3C"/>
    <w:rsid w:val="710F41C8"/>
    <w:rsid w:val="712F1C2D"/>
    <w:rsid w:val="7152FE34"/>
    <w:rsid w:val="7162E472"/>
    <w:rsid w:val="7164C066"/>
    <w:rsid w:val="71D23844"/>
    <w:rsid w:val="71F3F3F8"/>
    <w:rsid w:val="7210D63F"/>
    <w:rsid w:val="726F90C4"/>
    <w:rsid w:val="727C43D4"/>
    <w:rsid w:val="72CD5506"/>
    <w:rsid w:val="72EC3B1E"/>
    <w:rsid w:val="733E489C"/>
    <w:rsid w:val="735B9902"/>
    <w:rsid w:val="7376C435"/>
    <w:rsid w:val="74015423"/>
    <w:rsid w:val="740B2E54"/>
    <w:rsid w:val="743CBF5D"/>
    <w:rsid w:val="74BA04F0"/>
    <w:rsid w:val="74E26FE6"/>
    <w:rsid w:val="751C9155"/>
    <w:rsid w:val="752794EA"/>
    <w:rsid w:val="7532DF35"/>
    <w:rsid w:val="754057A5"/>
    <w:rsid w:val="7585207F"/>
    <w:rsid w:val="75D1F9E1"/>
    <w:rsid w:val="75E2D5F4"/>
    <w:rsid w:val="75F37D88"/>
    <w:rsid w:val="75FBD591"/>
    <w:rsid w:val="765F239D"/>
    <w:rsid w:val="76774FDB"/>
    <w:rsid w:val="76D305B4"/>
    <w:rsid w:val="76F58CD1"/>
    <w:rsid w:val="76F76F5F"/>
    <w:rsid w:val="770D5829"/>
    <w:rsid w:val="77573CAE"/>
    <w:rsid w:val="77590042"/>
    <w:rsid w:val="7773C8A7"/>
    <w:rsid w:val="779649E8"/>
    <w:rsid w:val="779E2BDB"/>
    <w:rsid w:val="77C7EA94"/>
    <w:rsid w:val="78069F2F"/>
    <w:rsid w:val="7815AFF2"/>
    <w:rsid w:val="78515CAF"/>
    <w:rsid w:val="7863910D"/>
    <w:rsid w:val="78941FB9"/>
    <w:rsid w:val="789E093E"/>
    <w:rsid w:val="78EEAC59"/>
    <w:rsid w:val="78FF4FB8"/>
    <w:rsid w:val="792460AF"/>
    <w:rsid w:val="79B36FD6"/>
    <w:rsid w:val="7A18C0F6"/>
    <w:rsid w:val="7A3C1041"/>
    <w:rsid w:val="7A3D07A4"/>
    <w:rsid w:val="7A3DFDE7"/>
    <w:rsid w:val="7A69412E"/>
    <w:rsid w:val="7A69FF4A"/>
    <w:rsid w:val="7A903E36"/>
    <w:rsid w:val="7AA19BC1"/>
    <w:rsid w:val="7AE49977"/>
    <w:rsid w:val="7B13D42E"/>
    <w:rsid w:val="7B153E7E"/>
    <w:rsid w:val="7B3C75C8"/>
    <w:rsid w:val="7B8DECC9"/>
    <w:rsid w:val="7B970268"/>
    <w:rsid w:val="7BA3BFE3"/>
    <w:rsid w:val="7BF5C2C9"/>
    <w:rsid w:val="7C1DD545"/>
    <w:rsid w:val="7C1E3857"/>
    <w:rsid w:val="7CC72C58"/>
    <w:rsid w:val="7D2B8392"/>
    <w:rsid w:val="7D399BF7"/>
    <w:rsid w:val="7D55EA87"/>
    <w:rsid w:val="7D7D141D"/>
    <w:rsid w:val="7DAB1011"/>
    <w:rsid w:val="7DD9854D"/>
    <w:rsid w:val="7DE9F6D6"/>
    <w:rsid w:val="7DF3EAF3"/>
    <w:rsid w:val="7E415B4D"/>
    <w:rsid w:val="7E88B01C"/>
    <w:rsid w:val="7EA55510"/>
    <w:rsid w:val="7EB25E37"/>
    <w:rsid w:val="7EDAC92D"/>
    <w:rsid w:val="7EE2AB20"/>
    <w:rsid w:val="7EF713FC"/>
    <w:rsid w:val="7F104AB2"/>
    <w:rsid w:val="7F1A2BBA"/>
    <w:rsid w:val="7F849170"/>
    <w:rsid w:val="7F89C707"/>
    <w:rsid w:val="7FC70341"/>
    <w:rsid w:val="7FCFE82A"/>
    <w:rsid w:val="7FE81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BDE42F"/>
  <w15:chartTrackingRefBased/>
  <w15:docId w15:val="{3B604436-7D10-4ACD-8CFE-9E87DC644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35A9"/>
    <w:pPr>
      <w:spacing w:after="160" w:line="259" w:lineRule="auto"/>
    </w:pPr>
    <w:rPr>
      <w:rFonts w:ascii="Raleway" w:hAnsi="Raleway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5A50"/>
    <w:pPr>
      <w:keepNext/>
      <w:keepLines/>
      <w:spacing w:before="240" w:after="0"/>
      <w:outlineLvl w:val="0"/>
    </w:pPr>
    <w:rPr>
      <w:rFonts w:ascii="Raleway Black" w:eastAsiaTheme="majorEastAsia" w:hAnsi="Raleway Black" w:cstheme="majorBidi"/>
      <w:color w:val="61214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5A50"/>
    <w:pPr>
      <w:keepNext/>
      <w:keepLines/>
      <w:spacing w:before="40" w:after="0"/>
      <w:outlineLvl w:val="1"/>
    </w:pPr>
    <w:rPr>
      <w:rFonts w:ascii="Raleway Black" w:eastAsiaTheme="majorEastAsia" w:hAnsi="Raleway Black" w:cstheme="majorBidi"/>
      <w:color w:val="9D2235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D5A50"/>
    <w:pPr>
      <w:keepNext/>
      <w:keepLines/>
      <w:spacing w:before="40" w:after="0"/>
      <w:outlineLvl w:val="2"/>
    </w:pPr>
    <w:rPr>
      <w:rFonts w:ascii="Raleway Black" w:eastAsiaTheme="majorEastAsia" w:hAnsi="Raleway Black" w:cstheme="majorBidi"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F3B3F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3B3F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F3B3F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3B3F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F3B3F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F3B3F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0DD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90DD7"/>
  </w:style>
  <w:style w:type="paragraph" w:styleId="Footer">
    <w:name w:val="footer"/>
    <w:basedOn w:val="Normal"/>
    <w:link w:val="FooterChar"/>
    <w:uiPriority w:val="99"/>
    <w:unhideWhenUsed/>
    <w:rsid w:val="00090DD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0DD7"/>
  </w:style>
  <w:style w:type="paragraph" w:styleId="NormalWeb">
    <w:name w:val="Normal (Web)"/>
    <w:basedOn w:val="Normal"/>
    <w:uiPriority w:val="99"/>
    <w:unhideWhenUsed/>
    <w:rsid w:val="00C60E0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paragraph">
    <w:name w:val="paragraph"/>
    <w:basedOn w:val="Normal"/>
    <w:rsid w:val="00ED515B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CA" w:bidi="bn-IN"/>
    </w:rPr>
  </w:style>
  <w:style w:type="character" w:customStyle="1" w:styleId="normaltextrun">
    <w:name w:val="normaltextrun"/>
    <w:basedOn w:val="DefaultParagraphFont"/>
    <w:rsid w:val="00ED515B"/>
  </w:style>
  <w:style w:type="character" w:customStyle="1" w:styleId="eop">
    <w:name w:val="eop"/>
    <w:basedOn w:val="DefaultParagraphFont"/>
    <w:rsid w:val="00ED515B"/>
  </w:style>
  <w:style w:type="paragraph" w:styleId="ListParagraph">
    <w:name w:val="List Paragraph"/>
    <w:basedOn w:val="Normal"/>
    <w:uiPriority w:val="34"/>
    <w:rsid w:val="00F621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862DA"/>
    <w:rPr>
      <w:color w:val="0000FF"/>
      <w:u w:val="single"/>
    </w:rPr>
  </w:style>
  <w:style w:type="character" w:customStyle="1" w:styleId="marks85s0sbpl">
    <w:name w:val="marks85s0sbpl"/>
    <w:basedOn w:val="DefaultParagraphFont"/>
    <w:rsid w:val="00A862DA"/>
  </w:style>
  <w:style w:type="character" w:customStyle="1" w:styleId="markn1g6yfpu0">
    <w:name w:val="markn1g6yfpu0"/>
    <w:basedOn w:val="DefaultParagraphFont"/>
    <w:rsid w:val="00A862DA"/>
  </w:style>
  <w:style w:type="character" w:customStyle="1" w:styleId="mark6tad21zfi">
    <w:name w:val="mark6tad21zfi"/>
    <w:basedOn w:val="DefaultParagraphFont"/>
    <w:rsid w:val="00A862DA"/>
  </w:style>
  <w:style w:type="character" w:styleId="UnresolvedMention">
    <w:name w:val="Unresolved Mention"/>
    <w:basedOn w:val="DefaultParagraphFont"/>
    <w:uiPriority w:val="99"/>
    <w:semiHidden/>
    <w:unhideWhenUsed/>
    <w:rsid w:val="00F278E8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D5A50"/>
    <w:rPr>
      <w:rFonts w:ascii="Raleway Black" w:eastAsiaTheme="majorEastAsia" w:hAnsi="Raleway Black" w:cstheme="majorBidi"/>
      <w:color w:val="612141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rsid w:val="00AC2D47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C2D47"/>
    <w:pPr>
      <w:spacing w:after="100"/>
    </w:pPr>
  </w:style>
  <w:style w:type="character" w:styleId="FollowedHyperlink">
    <w:name w:val="FollowedHyperlink"/>
    <w:basedOn w:val="DefaultParagraphFont"/>
    <w:uiPriority w:val="99"/>
    <w:semiHidden/>
    <w:unhideWhenUsed/>
    <w:rsid w:val="001061B7"/>
    <w:rPr>
      <w:color w:val="96607D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A2D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2D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2DA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2D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2DA9"/>
    <w:rPr>
      <w:b/>
      <w:bCs/>
      <w:sz w:val="20"/>
      <w:szCs w:val="20"/>
    </w:rPr>
  </w:style>
  <w:style w:type="paragraph" w:styleId="Title">
    <w:name w:val="Title"/>
    <w:next w:val="Normal"/>
    <w:link w:val="TitleChar"/>
    <w:uiPriority w:val="10"/>
    <w:qFormat/>
    <w:rsid w:val="00AD5A50"/>
    <w:pPr>
      <w:spacing w:after="240"/>
      <w:jc w:val="right"/>
    </w:pPr>
    <w:rPr>
      <w:rFonts w:ascii="Raleway" w:eastAsia="Times New Roman" w:hAnsi="Raleway" w:cs="Segoe UI"/>
      <w:color w:val="612141"/>
      <w:sz w:val="56"/>
      <w:szCs w:val="44"/>
      <w:lang w:eastAsia="en-CA" w:bidi="bn-IN"/>
    </w:rPr>
  </w:style>
  <w:style w:type="character" w:customStyle="1" w:styleId="TitleChar">
    <w:name w:val="Title Char"/>
    <w:basedOn w:val="DefaultParagraphFont"/>
    <w:link w:val="Title"/>
    <w:uiPriority w:val="10"/>
    <w:rsid w:val="00AD5A50"/>
    <w:rPr>
      <w:rFonts w:ascii="Raleway" w:eastAsia="Times New Roman" w:hAnsi="Raleway" w:cs="Segoe UI"/>
      <w:color w:val="612141"/>
      <w:sz w:val="56"/>
      <w:szCs w:val="44"/>
      <w:lang w:eastAsia="en-CA" w:bidi="bn-IN"/>
    </w:rPr>
  </w:style>
  <w:style w:type="paragraph" w:styleId="NoSpacing">
    <w:name w:val="No Spacing"/>
    <w:link w:val="NoSpacingChar"/>
    <w:uiPriority w:val="1"/>
    <w:rsid w:val="00AD5A50"/>
    <w:pPr>
      <w:spacing w:after="240"/>
    </w:pPr>
    <w:rPr>
      <w:rFonts w:eastAsiaTheme="minorEastAsia"/>
      <w:sz w:val="22"/>
      <w:szCs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D5A50"/>
    <w:rPr>
      <w:rFonts w:eastAsiaTheme="minorEastAsia"/>
      <w:sz w:val="22"/>
      <w:szCs w:val="2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D5A50"/>
    <w:rPr>
      <w:rFonts w:ascii="Raleway Black" w:eastAsiaTheme="majorEastAsia" w:hAnsi="Raleway Black" w:cstheme="majorBidi"/>
      <w:color w:val="9D2235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D5A50"/>
    <w:rPr>
      <w:rFonts w:ascii="Raleway Black" w:eastAsiaTheme="majorEastAsia" w:hAnsi="Raleway Black" w:cstheme="majorBidi"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F3B3F"/>
    <w:rPr>
      <w:rFonts w:eastAsiaTheme="majorEastAsia" w:cstheme="majorBidi"/>
      <w:i/>
      <w:iCs/>
      <w:color w:val="0F4761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3B3F"/>
    <w:rPr>
      <w:rFonts w:eastAsiaTheme="majorEastAsia" w:cstheme="majorBidi"/>
      <w:color w:val="0F476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F3B3F"/>
    <w:rPr>
      <w:rFonts w:eastAsiaTheme="majorEastAsia" w:cstheme="majorBidi"/>
      <w:i/>
      <w:iCs/>
      <w:color w:val="595959" w:themeColor="text1" w:themeTint="A6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3B3F"/>
    <w:rPr>
      <w:rFonts w:eastAsiaTheme="majorEastAsia" w:cstheme="majorBidi"/>
      <w:color w:val="595959" w:themeColor="text1" w:themeTint="A6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F3B3F"/>
    <w:rPr>
      <w:rFonts w:eastAsiaTheme="majorEastAsia" w:cstheme="majorBidi"/>
      <w:i/>
      <w:iCs/>
      <w:color w:val="272727" w:themeColor="text1" w:themeTint="D8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F3B3F"/>
    <w:rPr>
      <w:rFonts w:eastAsiaTheme="majorEastAsia" w:cstheme="majorBidi"/>
      <w:color w:val="272727" w:themeColor="text1" w:themeTint="D8"/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3B3F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F3B3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rsid w:val="00AF3B3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F3B3F"/>
    <w:rPr>
      <w:rFonts w:ascii="Raleway" w:hAnsi="Raleway"/>
      <w:i/>
      <w:iCs/>
      <w:color w:val="404040" w:themeColor="text1" w:themeTint="BF"/>
      <w:sz w:val="22"/>
      <w:szCs w:val="22"/>
    </w:rPr>
  </w:style>
  <w:style w:type="character" w:styleId="IntenseEmphasis">
    <w:name w:val="Intense Emphasis"/>
    <w:basedOn w:val="DefaultParagraphFont"/>
    <w:uiPriority w:val="21"/>
    <w:rsid w:val="00AF3B3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rsid w:val="00AF3B3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F3B3F"/>
    <w:rPr>
      <w:rFonts w:ascii="Raleway" w:hAnsi="Raleway"/>
      <w:i/>
      <w:iCs/>
      <w:color w:val="0F4761" w:themeColor="accent1" w:themeShade="BF"/>
      <w:sz w:val="22"/>
      <w:szCs w:val="22"/>
    </w:rPr>
  </w:style>
  <w:style w:type="character" w:styleId="IntenseReference">
    <w:name w:val="Intense Reference"/>
    <w:basedOn w:val="DefaultParagraphFont"/>
    <w:uiPriority w:val="32"/>
    <w:rsid w:val="00AF3B3F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48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01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8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6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9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6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67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2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7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7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498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9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8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3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1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10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2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6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5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9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83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8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47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76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23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3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7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4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9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06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72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23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02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79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6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2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4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5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945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1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8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4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917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7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1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0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6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09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3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9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6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47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93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studio.smu.ca/accessibility-resources-for-faculty-and-staff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Published Date goes here</PublishDate>
  <Abstract/>
  <CompanyAddress/>
  <CompanyPhone/>
  <CompanyFax/>
  <CompanyEmail/>
</CoverPageProperties>
</file>

<file path=customXml/item2.xml>��< ? x m l   v e r s i o n = " 1 . 0 "   e n c o d i n g = " u t f - 1 6 " ? > < D o c u m e n t S e t t i n g s   x m l n s : x s d = " h t t p : / / w w w . w 3 . o r g / 2 0 0 1 / X M L S c h e m a "   x m l n s : x s i = " h t t p : / / w w w . w 3 . o r g / 2 0 0 1 / X M L S c h e m a - i n s t a n c e "   x m l n s = " h t t p : / / w w w . z h a w . c h / A c c e s s i b i l i t y A d d I n " >  
     < C h e c k H e a d i n g H i e r a r c h y > t r u e < / C h e c k H e a d i n g H i e r a r c h y >  
     < C h e c k R e a d i n g O r d e r > f a l s e < / C h e c k R e a d i n g O r d e r >  
     < C h e c k T a b l e H e a d e r > t r u e < / C h e c k T a b l e H e a d e r >  
     < C h e c k D o c T i t l e > t r u e < / C h e c k D o c T i t l e >  
     < C h e c k L a n g u a g e S e t t i n g > t r u e < / C h e c k L a n g u a g e S e t t i n g >  
     < C h e c k A l t T e x t > t r u e < / C h e c k A l t T e x t >  
     < C h e c k T e x t S i z e > f a l s e < / C h e c k T e x t S i z e >  
     < C h e c k S c r e e n T i p > t r u e < / C h e c k S c r e e n T i p >  
     < S h o w S h a p e N a m e C o l u m n > f a l s e < / S h o w S h a p e N a m e C o l u m n >  
     < S h o w I s s u e D e s c r i p t i o n > t r u e < / S h o w I s s u e D e s c r i p t i o n >  
 < / D o c u m e n t S e t t i n g s > 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241A830EC4E64D8FBE641E7AFC8C40" ma:contentTypeVersion="23" ma:contentTypeDescription="Create a new document." ma:contentTypeScope="" ma:versionID="48481c95216f63f5290b54ee130de077">
  <xsd:schema xmlns:xsd="http://www.w3.org/2001/XMLSchema" xmlns:xs="http://www.w3.org/2001/XMLSchema" xmlns:p="http://schemas.microsoft.com/office/2006/metadata/properties" xmlns:ns2="039a1942-0e36-433c-ad6f-c2d9c24213cf" xmlns:ns3="a4cb663c-21a0-43bb-b2f8-72bf901d0c85" xmlns:ns4="9922fa5f-006b-41d8-9ead-2718c1214947" targetNamespace="http://schemas.microsoft.com/office/2006/metadata/properties" ma:root="true" ma:fieldsID="9f706d91d6aadf47bbf293208788b49b" ns2:_="" ns3:_="" ns4:_="">
    <xsd:import namespace="039a1942-0e36-433c-ad6f-c2d9c24213cf"/>
    <xsd:import namespace="a4cb663c-21a0-43bb-b2f8-72bf901d0c85"/>
    <xsd:import namespace="9922fa5f-006b-41d8-9ead-2718c12149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IntendedUse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4:TaxCatchAll" minOccurs="0"/>
                <xsd:element ref="ns2:lcf76f155ced4ddcb4097134ff3c332f" minOccurs="0"/>
                <xsd:element ref="ns2:Linkedtowebsite_x003f_" minOccurs="0"/>
                <xsd:element ref="ns2:Mostup_x002d_to_x002d_date_x003f_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9a1942-0e36-433c-ad6f-c2d9c24213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IntendedUse" ma:index="14" nillable="true" ma:displayName="Intended Use" ma:format="Dropdown" ma:internalName="IntendedUse">
      <xsd:simpleType>
        <xsd:union memberTypes="dms:Text">
          <xsd:simpleType>
            <xsd:restriction base="dms:Choice">
              <xsd:enumeration value="SAS Staff Reference"/>
              <xsd:enumeration value="User Guide"/>
              <xsd:enumeration value="Completed"/>
              <xsd:enumeration value="In-Progress"/>
              <xsd:enumeration value="Needs lots of work"/>
              <xsd:enumeration value="IMPORTANT"/>
              <xsd:enumeration value="Old"/>
            </xsd:restriction>
          </xsd:simpleType>
        </xsd:un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e319b80-dce2-4168-bd5f-a037e1e2608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Linkedtowebsite_x003f_" ma:index="24" nillable="true" ma:displayName="Linked to website?" ma:default="0" ma:format="Dropdown" ma:internalName="Linkedtowebsite_x003f_">
      <xsd:simpleType>
        <xsd:restriction base="dms:Boolean"/>
      </xsd:simpleType>
    </xsd:element>
    <xsd:element name="Mostup_x002d_to_x002d_date_x003f_" ma:index="25" nillable="true" ma:displayName="Most up-to-date?" ma:default="0" ma:description="Is this the most latest version?" ma:format="Dropdown" ma:internalName="Mostup_x002d_to_x002d_date_x003f_">
      <xsd:simpleType>
        <xsd:restriction base="dms:Boolean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cb663c-21a0-43bb-b2f8-72bf901d0c8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22fa5f-006b-41d8-9ead-2718c1214947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ff21a0cd-e3d0-4df9-bca8-a139a308c0a3}" ma:internalName="TaxCatchAll" ma:showField="CatchAllData" ma:web="a4cb663c-21a0-43bb-b2f8-72bf901d0c8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tendedUse xmlns="039a1942-0e36-433c-ad6f-c2d9c24213cf" xsi:nil="true"/>
    <TaxCatchAll xmlns="9922fa5f-006b-41d8-9ead-2718c1214947" xsi:nil="true"/>
    <lcf76f155ced4ddcb4097134ff3c332f xmlns="039a1942-0e36-433c-ad6f-c2d9c24213cf">
      <Terms xmlns="http://schemas.microsoft.com/office/infopath/2007/PartnerControls"/>
    </lcf76f155ced4ddcb4097134ff3c332f>
    <SharedWithUsers xmlns="a4cb663c-21a0-43bb-b2f8-72bf901d0c85">
      <UserInfo>
        <DisplayName>Shamin Tasnim</DisplayName>
        <AccountId>83</AccountId>
        <AccountType/>
      </UserInfo>
    </SharedWithUsers>
    <Mostup_x002d_to_x002d_date_x003f_ xmlns="039a1942-0e36-433c-ad6f-c2d9c24213cf">false</Mostup_x002d_to_x002d_date_x003f_>
    <Linkedtowebsite_x003f_ xmlns="039a1942-0e36-433c-ad6f-c2d9c24213cf">false</Linkedtowebsite_x003f_>
  </documentManagement>
</p:properti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DAB1963-5650-4E83-B455-5EA328690679}">
  <ds:schemaRefs>
    <ds:schemaRef ds:uri="http://www.w3.org/2001/XMLSchema"/>
    <ds:schemaRef ds:uri="http://www.zhaw.ch/AccessibilityAddIn"/>
  </ds:schemaRefs>
</ds:datastoreItem>
</file>

<file path=customXml/itemProps3.xml><?xml version="1.0" encoding="utf-8"?>
<ds:datastoreItem xmlns:ds="http://schemas.openxmlformats.org/officeDocument/2006/customXml" ds:itemID="{058F5A15-CBF4-4734-AE0A-5A498380C31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631177F-16A9-4287-BEE1-7AD349129D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9a1942-0e36-433c-ad6f-c2d9c24213cf"/>
    <ds:schemaRef ds:uri="a4cb663c-21a0-43bb-b2f8-72bf901d0c85"/>
    <ds:schemaRef ds:uri="9922fa5f-006b-41d8-9ead-2718c12149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7EF3002-2800-49C6-984A-E4A24613D6E3}">
  <ds:schemaRefs>
    <ds:schemaRef ds:uri="http://purl.org/dc/terms/"/>
    <ds:schemaRef ds:uri="http://purl.org/dc/elements/1.1/"/>
    <ds:schemaRef ds:uri="http://schemas.microsoft.com/office/infopath/2007/PartnerControls"/>
    <ds:schemaRef ds:uri="http://www.w3.org/XML/1998/namespace"/>
    <ds:schemaRef ds:uri="a4cb663c-21a0-43bb-b2f8-72bf901d0c85"/>
    <ds:schemaRef ds:uri="http://schemas.microsoft.com/office/2006/documentManagement/types"/>
    <ds:schemaRef ds:uri="http://purl.org/dc/dcmitype/"/>
    <ds:schemaRef ds:uri="9922fa5f-006b-41d8-9ead-2718c1214947"/>
    <ds:schemaRef ds:uri="http://schemas.openxmlformats.org/package/2006/metadata/core-properties"/>
    <ds:schemaRef ds:uri="039a1942-0e36-433c-ad6f-c2d9c24213cf"/>
    <ds:schemaRef ds:uri="http://schemas.microsoft.com/office/2006/metadata/properties"/>
  </ds:schemaRefs>
</ds:datastoreItem>
</file>

<file path=customXml/itemProps6.xml><?xml version="1.0" encoding="utf-8"?>
<ds:datastoreItem xmlns:ds="http://schemas.openxmlformats.org/officeDocument/2006/customXml" ds:itemID="{E4E0A6B2-D99A-4D87-8DFD-D0060E1924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1</Words>
  <Characters>351</Characters>
  <Application>Microsoft Office Word</Application>
  <DocSecurity>0</DocSecurity>
  <Lines>2</Lines>
  <Paragraphs>1</Paragraphs>
  <ScaleCrop>false</ScaleCrop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guide goes here</dc:title>
  <dc:subject>Subtitle goes here if applicable</dc:subject>
  <dc:creator>Justin Nagle</dc:creator>
  <cp:keywords/>
  <dc:description/>
  <cp:lastModifiedBy>Aitezaz Ashowar Siddiqi</cp:lastModifiedBy>
  <cp:revision>2</cp:revision>
  <cp:lastPrinted>2021-07-28T19:25:00Z</cp:lastPrinted>
  <dcterms:created xsi:type="dcterms:W3CDTF">2024-03-06T12:17:00Z</dcterms:created>
  <dcterms:modified xsi:type="dcterms:W3CDTF">2024-03-06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241A830EC4E64D8FBE641E7AFC8C40</vt:lpwstr>
  </property>
  <property fmtid="{D5CDD505-2E9C-101B-9397-08002B2CF9AE}" pid="3" name="MediaServiceImageTags">
    <vt:lpwstr/>
  </property>
</Properties>
</file>